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DC31F" w14:textId="407FB60B" w:rsidR="005C6DAE" w:rsidRDefault="002D1D10" w:rsidP="002D1D10">
      <w:pPr>
        <w:pStyle w:val="Title"/>
      </w:pPr>
      <w:r>
        <w:t>I</w:t>
      </w:r>
      <w:r w:rsidR="003357BF">
        <w:t>o</w:t>
      </w:r>
      <w:r>
        <w:t xml:space="preserve">T Lab </w:t>
      </w:r>
      <w:r w:rsidR="008E3473">
        <w:t>1</w:t>
      </w:r>
      <w:r w:rsidR="00087282">
        <w:t>1</w:t>
      </w:r>
      <w:r>
        <w:t xml:space="preserve"> – </w:t>
      </w:r>
      <w:r w:rsidR="005177D8">
        <w:t>Raspberry Pi Camera</w:t>
      </w:r>
      <w:r w:rsidR="000D5103">
        <w:t xml:space="preserve"> Part 2</w:t>
      </w:r>
    </w:p>
    <w:p w14:paraId="0E09F5FD" w14:textId="2F2EB0AB" w:rsidR="002D1D10" w:rsidRDefault="002D1D10" w:rsidP="002D1D10"/>
    <w:p w14:paraId="3EBEE896" w14:textId="0089B1F2" w:rsidR="005177D8" w:rsidRDefault="005B1808" w:rsidP="000D5103">
      <w:r>
        <w:t>In this lab</w:t>
      </w:r>
      <w:r w:rsidR="008467AC">
        <w:t>,</w:t>
      </w:r>
      <w:r>
        <w:t xml:space="preserve"> we will</w:t>
      </w:r>
      <w:r w:rsidR="00F40F12">
        <w:t xml:space="preserve"> explore </w:t>
      </w:r>
      <w:r w:rsidR="005177D8">
        <w:t>using the Raspberry Pi Camera</w:t>
      </w:r>
      <w:r w:rsidR="008E3473">
        <w:t xml:space="preserve"> and AWS</w:t>
      </w:r>
      <w:r w:rsidR="005177D8">
        <w:t xml:space="preserve">. </w:t>
      </w:r>
      <w:r w:rsidR="000D5103">
        <w:t xml:space="preserve"> We will use OpenCV to implement elementary machine vision with our Raspberry Pi and upload frames with motion in them to our AWS instance</w:t>
      </w:r>
      <w:r w:rsidR="00B32C41">
        <w:t>. I</w:t>
      </w:r>
      <w:r w:rsidR="000D5103">
        <w:t>f you are ambitious</w:t>
      </w:r>
      <w:r w:rsidR="00B32C41">
        <w:t>,</w:t>
      </w:r>
      <w:r w:rsidR="000D5103">
        <w:t xml:space="preserve"> </w:t>
      </w:r>
      <w:r w:rsidR="00B32C41">
        <w:t xml:space="preserve">you can </w:t>
      </w:r>
      <w:r w:rsidR="000D5103">
        <w:t>stand up a webserver on AWS to display the images that were uploaded.</w:t>
      </w:r>
    </w:p>
    <w:p w14:paraId="72A266B4" w14:textId="76B23F62" w:rsidR="005177D8" w:rsidRDefault="005177D8" w:rsidP="005177D8"/>
    <w:p w14:paraId="5DA5A96A" w14:textId="249E968D" w:rsidR="00953CDA" w:rsidRPr="00953CDA" w:rsidRDefault="008E3473" w:rsidP="00953CDA">
      <w:p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bCs/>
        </w:rPr>
        <w:t>Raspberry Pi Camera V2.1</w:t>
      </w:r>
    </w:p>
    <w:p w14:paraId="37612E76" w14:textId="34A8E15F" w:rsidR="00953CDA" w:rsidRDefault="008E3473" w:rsidP="00953CD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ased on </w:t>
      </w:r>
      <w:r w:rsidRPr="008E3473">
        <w:rPr>
          <w:rFonts w:ascii="Times New Roman" w:eastAsia="Times New Roman" w:hAnsi="Times New Roman" w:cs="Times New Roman"/>
        </w:rPr>
        <w:t>Sony IMX219</w:t>
      </w:r>
      <w:r>
        <w:rPr>
          <w:rFonts w:ascii="Times New Roman" w:eastAsia="Times New Roman" w:hAnsi="Times New Roman" w:cs="Times New Roman"/>
        </w:rPr>
        <w:t xml:space="preserve"> Sensor</w:t>
      </w:r>
    </w:p>
    <w:p w14:paraId="42FCCEB0" w14:textId="06843180" w:rsidR="004B2E10" w:rsidRDefault="008E3473" w:rsidP="00953CD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8 </w:t>
      </w:r>
      <w:proofErr w:type="spellStart"/>
      <w:r>
        <w:rPr>
          <w:rFonts w:ascii="Times New Roman" w:eastAsia="Times New Roman" w:hAnsi="Times New Roman" w:cs="Times New Roman"/>
        </w:rPr>
        <w:t>Mpixel</w:t>
      </w:r>
      <w:proofErr w:type="spellEnd"/>
    </w:p>
    <w:p w14:paraId="186BA730" w14:textId="502C8259" w:rsidR="008E3473" w:rsidRDefault="008E3473" w:rsidP="00953CDA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Video</w:t>
      </w:r>
    </w:p>
    <w:p w14:paraId="56915EEE" w14:textId="4C13CA7D" w:rsidR="008E3473" w:rsidRDefault="008E3473" w:rsidP="008E3473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80p@30fps</w:t>
      </w:r>
    </w:p>
    <w:p w14:paraId="2E4BECB0" w14:textId="58D525CF" w:rsidR="008E3473" w:rsidRDefault="008E3473" w:rsidP="008E3473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20p@60fps</w:t>
      </w:r>
    </w:p>
    <w:p w14:paraId="04186C11" w14:textId="72B44424" w:rsidR="008E3473" w:rsidRDefault="008E3473" w:rsidP="008E3473">
      <w:pPr>
        <w:numPr>
          <w:ilvl w:val="0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ill Capture</w:t>
      </w:r>
    </w:p>
    <w:p w14:paraId="08A6FF82" w14:textId="1BD28F17" w:rsidR="008E3473" w:rsidRDefault="008E3473" w:rsidP="008E3473">
      <w:pPr>
        <w:numPr>
          <w:ilvl w:val="1"/>
          <w:numId w:val="9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280X2464</w:t>
      </w:r>
    </w:p>
    <w:p w14:paraId="60999054" w14:textId="4B05CA47" w:rsidR="005B1808" w:rsidRDefault="006B04D7" w:rsidP="00FE68B1">
      <w:pPr>
        <w:pStyle w:val="Heading1"/>
      </w:pPr>
      <w:r>
        <w:t xml:space="preserve">Part 1 </w:t>
      </w:r>
      <w:r w:rsidR="008E3473">
        <w:t>–</w:t>
      </w:r>
      <w:r>
        <w:t xml:space="preserve"> </w:t>
      </w:r>
      <w:r w:rsidR="008E3473">
        <w:t>Creating our AWS Instance and Logging in from the Raspberry Pi</w:t>
      </w:r>
    </w:p>
    <w:p w14:paraId="382DE4F4" w14:textId="53B53257" w:rsidR="008E3473" w:rsidRDefault="008E3473" w:rsidP="008E3473"/>
    <w:p w14:paraId="21B31947" w14:textId="14B524CF" w:rsidR="008657EC" w:rsidRDefault="00575FE6" w:rsidP="008E3473">
      <w:r>
        <w:t>I have created a classroom at AWS for the class. You should have received an invite to join the classroom at your NKU email. You should receive a $</w:t>
      </w:r>
      <w:r w:rsidR="008B7E03">
        <w:t>100</w:t>
      </w:r>
      <w:r>
        <w:t xml:space="preserve"> credit for</w:t>
      </w:r>
      <w:r w:rsidR="00B32C41">
        <w:t xml:space="preserve"> the</w:t>
      </w:r>
      <w:r>
        <w:t xml:space="preserve"> use of the services on AWS.</w:t>
      </w:r>
      <w:r w:rsidR="0038032D">
        <w:t xml:space="preserve"> </w:t>
      </w:r>
    </w:p>
    <w:p w14:paraId="0451CA82" w14:textId="50D27E45" w:rsidR="008B7E03" w:rsidRDefault="008B7E03" w:rsidP="008E3473"/>
    <w:p w14:paraId="755EAB00" w14:textId="77777777" w:rsidR="008B7E03" w:rsidRDefault="008B7E03" w:rsidP="008E3473">
      <w:r>
        <w:t>When you log into AWS Academy (</w:t>
      </w:r>
      <w:hyperlink r:id="rId6" w:history="1">
        <w:r w:rsidRPr="00AC3525">
          <w:rPr>
            <w:rStyle w:val="Hyperlink"/>
          </w:rPr>
          <w:t>https://awsacademy.instructure.com</w:t>
        </w:r>
      </w:hyperlink>
      <w:r>
        <w:t>) it should take you to a Canvas site.</w:t>
      </w:r>
    </w:p>
    <w:p w14:paraId="7D32E1B4" w14:textId="77777777" w:rsidR="008B7E03" w:rsidRDefault="008B7E03" w:rsidP="008E3473"/>
    <w:p w14:paraId="7BBCA1A8" w14:textId="77777777" w:rsidR="008B7E03" w:rsidRDefault="008B7E03" w:rsidP="008E3473">
      <w:r>
        <w:t>Select Modules. You should see the following.</w:t>
      </w:r>
    </w:p>
    <w:p w14:paraId="2B7FB2C9" w14:textId="77777777" w:rsidR="008B7E03" w:rsidRDefault="008B7E03" w:rsidP="008E3473"/>
    <w:p w14:paraId="3642FAE1" w14:textId="2B5C85C7" w:rsidR="008B7E03" w:rsidRDefault="008B7E03" w:rsidP="008E3473">
      <w:r w:rsidRPr="008B7E03">
        <w:drawing>
          <wp:inline distT="0" distB="0" distL="0" distR="0" wp14:anchorId="1784E66E" wp14:editId="62A0BCB9">
            <wp:extent cx="5943600" cy="1903095"/>
            <wp:effectExtent l="0" t="0" r="0" b="190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C7C81E3" w14:textId="77777777" w:rsidR="008B7E03" w:rsidRDefault="008B7E03" w:rsidP="008E3473"/>
    <w:p w14:paraId="086A6405" w14:textId="4B74F4B3" w:rsidR="00575FE6" w:rsidRDefault="00575FE6" w:rsidP="008E3473"/>
    <w:p w14:paraId="60DC5BA8" w14:textId="61239557" w:rsidR="008B7E03" w:rsidRDefault="008B7E03" w:rsidP="008E3473">
      <w:r>
        <w:t>Select the Learner Lab – Foundational Services</w:t>
      </w:r>
    </w:p>
    <w:p w14:paraId="5B939786" w14:textId="782FCA45" w:rsidR="008B7E03" w:rsidRDefault="008B7E03" w:rsidP="008E3473">
      <w:r>
        <w:lastRenderedPageBreak/>
        <w:t xml:space="preserve">It should take you to this </w:t>
      </w:r>
      <w:proofErr w:type="spellStart"/>
      <w:r>
        <w:t>sceeen</w:t>
      </w:r>
      <w:proofErr w:type="spellEnd"/>
      <w:r>
        <w:t>.</w:t>
      </w:r>
    </w:p>
    <w:p w14:paraId="5C6F9E98" w14:textId="41240BDA" w:rsidR="008B7E03" w:rsidRDefault="008B7E03" w:rsidP="008E3473"/>
    <w:p w14:paraId="1EE793D9" w14:textId="0C1B5AE4" w:rsidR="008B7E03" w:rsidRDefault="008B7E03" w:rsidP="008E3473">
      <w:r w:rsidRPr="008B7E03">
        <w:drawing>
          <wp:inline distT="0" distB="0" distL="0" distR="0" wp14:anchorId="7DDBC462" wp14:editId="1E10F889">
            <wp:extent cx="5943600" cy="1491615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A9C5F" w14:textId="4ACD9D30" w:rsidR="008B7E03" w:rsidRDefault="008B7E03" w:rsidP="008E3473"/>
    <w:p w14:paraId="74307B9D" w14:textId="2C1F611A" w:rsidR="008B7E03" w:rsidRDefault="008B7E03" w:rsidP="008E3473">
      <w:r>
        <w:t xml:space="preserve">Click on Start Lab – Keep in mind there is a </w:t>
      </w:r>
      <w:proofErr w:type="gramStart"/>
      <w:r>
        <w:t>4 hour</w:t>
      </w:r>
      <w:proofErr w:type="gramEnd"/>
      <w:r>
        <w:t xml:space="preserve"> limit. You can reset the time by clicking start lab again.</w:t>
      </w:r>
    </w:p>
    <w:p w14:paraId="4ADCDACB" w14:textId="15C27F02" w:rsidR="008B7E03" w:rsidRDefault="008B7E03" w:rsidP="008E3473"/>
    <w:p w14:paraId="618F1A5C" w14:textId="4DE39A43" w:rsidR="008B7E03" w:rsidRDefault="008B7E03" w:rsidP="008E3473">
      <w:r>
        <w:t>It takes a while for the lab to start. Wait until the AWS light turns green.</w:t>
      </w:r>
    </w:p>
    <w:p w14:paraId="2FA1CC11" w14:textId="6D1E65D7" w:rsidR="008B7E03" w:rsidRDefault="008B7E03" w:rsidP="008E3473"/>
    <w:p w14:paraId="4235D5C0" w14:textId="50ED9CCA" w:rsidR="008B7E03" w:rsidRDefault="00C37FFD" w:rsidP="008E3473">
      <w:r w:rsidRPr="00C37FFD">
        <w:drawing>
          <wp:inline distT="0" distB="0" distL="0" distR="0" wp14:anchorId="26634573" wp14:editId="496C0AF8">
            <wp:extent cx="895475" cy="333422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95475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E346" w14:textId="3EAFD1DE" w:rsidR="00C37FFD" w:rsidRDefault="00C37FFD" w:rsidP="008E3473"/>
    <w:p w14:paraId="7A12F887" w14:textId="26158E03" w:rsidR="00C37FFD" w:rsidRDefault="00C37FFD" w:rsidP="008E3473">
      <w:r>
        <w:t>Click on the AWS link next to the green indicator. It will open a new window to the AWS Management Console.</w:t>
      </w:r>
    </w:p>
    <w:p w14:paraId="23F5E1CF" w14:textId="77777777" w:rsidR="00C37FFD" w:rsidRDefault="00C37FFD" w:rsidP="008E3473"/>
    <w:p w14:paraId="6C54FB7B" w14:textId="77777777" w:rsidR="008B7E03" w:rsidRDefault="008B7E03" w:rsidP="008E3473"/>
    <w:p w14:paraId="7F29441F" w14:textId="77777777" w:rsidR="008B7E03" w:rsidRDefault="008B7E03" w:rsidP="008E3473"/>
    <w:p w14:paraId="218ADEFC" w14:textId="743BF3F8" w:rsidR="003B7E3D" w:rsidRDefault="003B7E3D" w:rsidP="003B7E3D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0B756B" wp14:editId="5709B6F5">
                <wp:simplePos x="0" y="0"/>
                <wp:positionH relativeFrom="column">
                  <wp:posOffset>1589024</wp:posOffset>
                </wp:positionH>
                <wp:positionV relativeFrom="paragraph">
                  <wp:posOffset>2446528</wp:posOffset>
                </wp:positionV>
                <wp:extent cx="930656" cy="182880"/>
                <wp:effectExtent l="0" t="0" r="22225" b="2667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656" cy="18288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DF4FF75" id="Oval 7" o:spid="_x0000_s1026" style="position:absolute;margin-left:125.1pt;margin-top:192.65pt;width:73.3pt;height:14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3D7619D" wp14:editId="1A39296E">
            <wp:extent cx="3726688" cy="2694682"/>
            <wp:effectExtent l="0" t="0" r="7620" b="0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ws consol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4779" cy="270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355F3" w14:textId="1DF71710" w:rsidR="000D5103" w:rsidRDefault="000D5103" w:rsidP="000413C2"/>
    <w:p w14:paraId="2B3C79D6" w14:textId="00A856D1" w:rsidR="003B7E3D" w:rsidRDefault="003B7E3D" w:rsidP="000413C2">
      <w:r>
        <w:t>You can select Launch a virtual machine under Build a solution. It will take you to a launch wizard. You can scroll through and see all the prebuilt VM images you can choose.</w:t>
      </w:r>
    </w:p>
    <w:p w14:paraId="00E561A8" w14:textId="7AE02512" w:rsidR="003B7E3D" w:rsidRDefault="003B7E3D" w:rsidP="000413C2"/>
    <w:p w14:paraId="03FB28D7" w14:textId="7AEB9C48" w:rsidR="003B7E3D" w:rsidRDefault="003B7E3D" w:rsidP="000413C2">
      <w:r>
        <w:lastRenderedPageBreak/>
        <w:t xml:space="preserve">Select the </w:t>
      </w:r>
      <w:r w:rsidRPr="003B7E3D">
        <w:t>Ubuntu Server 18.04 LTS (HVM), SSD Volume Type</w:t>
      </w:r>
      <w:r>
        <w:t xml:space="preserve"> for the VM we want to create. One advantage to this is that it is Free Tier eligible</w:t>
      </w:r>
      <w:r w:rsidR="00B32C41">
        <w:t>,</w:t>
      </w:r>
      <w:r>
        <w:t xml:space="preserve"> so if you create your own AWS account</w:t>
      </w:r>
      <w:r w:rsidR="00B32C41">
        <w:t>,</w:t>
      </w:r>
      <w:r>
        <w:t xml:space="preserve"> you could stand up a free version of this VM.</w:t>
      </w:r>
    </w:p>
    <w:p w14:paraId="0BD27B95" w14:textId="24DBCBBD" w:rsidR="003B7E3D" w:rsidRDefault="003B7E3D" w:rsidP="000413C2"/>
    <w:p w14:paraId="1F23C583" w14:textId="3BD77DB4" w:rsidR="003B7E3D" w:rsidRDefault="003B7E3D" w:rsidP="000413C2">
      <w:r>
        <w:t>We want the Intel version of Ubuntu</w:t>
      </w:r>
      <w:r w:rsidR="00B32C41">
        <w:t>,</w:t>
      </w:r>
      <w:r>
        <w:t xml:space="preserve"> so select 64-bit (x86).</w:t>
      </w:r>
    </w:p>
    <w:p w14:paraId="77AF8318" w14:textId="23452908" w:rsidR="003B7E3D" w:rsidRDefault="003B7E3D" w:rsidP="000413C2"/>
    <w:p w14:paraId="2F43CE61" w14:textId="62552272" w:rsidR="003B7E3D" w:rsidRDefault="003B7E3D" w:rsidP="000413C2">
      <w:r>
        <w:rPr>
          <w:noProof/>
        </w:rPr>
        <w:drawing>
          <wp:inline distT="0" distB="0" distL="0" distR="0" wp14:anchorId="77174C9F" wp14:editId="31FC8943">
            <wp:extent cx="5943600" cy="851535"/>
            <wp:effectExtent l="0" t="0" r="0" b="571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m instanc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F8D77" w14:textId="77777777" w:rsidR="000D5103" w:rsidRDefault="000D5103" w:rsidP="000413C2"/>
    <w:p w14:paraId="3A5FAE79" w14:textId="54FE2C7E" w:rsidR="000D5103" w:rsidRDefault="001B1380" w:rsidP="000413C2">
      <w:r>
        <w:t>Click select, which will take us to the Instance Type selection. Let’s select the General purpose t</w:t>
      </w:r>
      <w:proofErr w:type="gramStart"/>
      <w:r>
        <w:t>2.micro</w:t>
      </w:r>
      <w:proofErr w:type="gramEnd"/>
      <w:r>
        <w:t xml:space="preserve"> instance</w:t>
      </w:r>
      <w:r w:rsidR="00B32C41">
        <w:t>,</w:t>
      </w:r>
      <w:r>
        <w:t xml:space="preserve"> which is Free Tier eligible.</w:t>
      </w:r>
    </w:p>
    <w:p w14:paraId="4C152388" w14:textId="620104C0" w:rsidR="001B1380" w:rsidRDefault="001B1380" w:rsidP="000413C2"/>
    <w:p w14:paraId="5C202C9D" w14:textId="5009C8D2" w:rsidR="001B1380" w:rsidRDefault="001B1380" w:rsidP="000413C2">
      <w:r>
        <w:rPr>
          <w:noProof/>
        </w:rPr>
        <w:drawing>
          <wp:inline distT="0" distB="0" distL="0" distR="0" wp14:anchorId="39213946" wp14:editId="25EB5432">
            <wp:extent cx="5943600" cy="1003300"/>
            <wp:effectExtent l="0" t="0" r="0" b="6350"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nstance typ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0525" w14:textId="177875E2" w:rsidR="001B1380" w:rsidRDefault="001B1380" w:rsidP="000413C2"/>
    <w:p w14:paraId="034F2CCE" w14:textId="5CF50E8A" w:rsidR="001B1380" w:rsidRDefault="001B1380" w:rsidP="000413C2">
      <w:r>
        <w:t>At the bottom click Next: Configure Instance Details</w:t>
      </w:r>
    </w:p>
    <w:p w14:paraId="3FE2522B" w14:textId="403BA3D1" w:rsidR="000D5103" w:rsidRDefault="000D5103" w:rsidP="000413C2"/>
    <w:p w14:paraId="4B08610B" w14:textId="35FDD044" w:rsidR="001B1380" w:rsidRDefault="001B1380" w:rsidP="000413C2">
      <w:r>
        <w:t>On the next page</w:t>
      </w:r>
      <w:r w:rsidR="00B32C41">
        <w:t>,</w:t>
      </w:r>
      <w:r>
        <w:t xml:space="preserve"> we can see all the different options we have for the Instance. We don’t need to make any changes here for our purposes.</w:t>
      </w:r>
    </w:p>
    <w:p w14:paraId="5606463C" w14:textId="49C148A2" w:rsidR="001B1380" w:rsidRDefault="001B1380" w:rsidP="000413C2"/>
    <w:p w14:paraId="170C4AB7" w14:textId="1D122AAE" w:rsidR="001B1380" w:rsidRDefault="001B1380" w:rsidP="000413C2">
      <w:r>
        <w:rPr>
          <w:noProof/>
        </w:rPr>
        <w:lastRenderedPageBreak/>
        <w:drawing>
          <wp:inline distT="0" distB="0" distL="0" distR="0" wp14:anchorId="71246487" wp14:editId="1707B0B1">
            <wp:extent cx="5943600" cy="4580890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nstance detaills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12EA" w14:textId="3D5F0564" w:rsidR="001B1380" w:rsidRDefault="001B1380" w:rsidP="000413C2"/>
    <w:p w14:paraId="1B3B7837" w14:textId="6FA484B8" w:rsidR="001B1380" w:rsidRDefault="001B1380" w:rsidP="000413C2">
      <w:r>
        <w:t>Click on Next: Add Storage</w:t>
      </w:r>
    </w:p>
    <w:p w14:paraId="158469D4" w14:textId="13DC9B8C" w:rsidR="001B1380" w:rsidRDefault="001B1380" w:rsidP="000413C2"/>
    <w:p w14:paraId="1147FFD0" w14:textId="04E75843" w:rsidR="001B1380" w:rsidRDefault="001B1380" w:rsidP="000413C2">
      <w:r>
        <w:t>On the storage page</w:t>
      </w:r>
      <w:r w:rsidR="00B32C41">
        <w:t>,</w:t>
      </w:r>
      <w:r>
        <w:t xml:space="preserve"> increase the size for 8GiB to 24 </w:t>
      </w:r>
      <w:proofErr w:type="spellStart"/>
      <w:r>
        <w:t>GiB.</w:t>
      </w:r>
      <w:proofErr w:type="spellEnd"/>
    </w:p>
    <w:p w14:paraId="6592F5EB" w14:textId="11B6206E" w:rsidR="001B1380" w:rsidRDefault="001B1380" w:rsidP="000413C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06C925" wp14:editId="32693D36">
                <wp:simplePos x="0" y="0"/>
                <wp:positionH relativeFrom="column">
                  <wp:posOffset>2098964</wp:posOffset>
                </wp:positionH>
                <wp:positionV relativeFrom="paragraph">
                  <wp:posOffset>754553</wp:posOffset>
                </wp:positionV>
                <wp:extent cx="467591" cy="249382"/>
                <wp:effectExtent l="0" t="0" r="27940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591" cy="249382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5629274" id="Oval 12" o:spid="_x0000_s1026" style="position:absolute;margin-left:165.25pt;margin-top:59.4pt;width:36.8pt;height:19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F57FBCE" wp14:editId="1C92F570">
            <wp:extent cx="5943600" cy="1683385"/>
            <wp:effectExtent l="0" t="0" r="0" b="0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ddsotrag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14C5" w14:textId="77777777" w:rsidR="001B1380" w:rsidRDefault="001B1380" w:rsidP="000413C2"/>
    <w:p w14:paraId="32FE3A4C" w14:textId="695281D6" w:rsidR="004C7EFB" w:rsidRDefault="004C7EFB" w:rsidP="000D2260">
      <w:r>
        <w:t>Click on Next: Add Tags</w:t>
      </w:r>
    </w:p>
    <w:p w14:paraId="1D4BE0DC" w14:textId="02FE23E7" w:rsidR="004C7EFB" w:rsidRDefault="004C7EFB" w:rsidP="000D2260"/>
    <w:p w14:paraId="6AB40F6F" w14:textId="3A31B5D1" w:rsidR="004C7EFB" w:rsidRDefault="004C7EFB" w:rsidP="000D2260">
      <w:r>
        <w:t>We won’t make any changes on this page. Tags are used for companies to keep track of costs, assets</w:t>
      </w:r>
      <w:r w:rsidR="00B32C41">
        <w:t>,</w:t>
      </w:r>
      <w:r>
        <w:t xml:space="preserve"> and monitoring purposes.</w:t>
      </w:r>
    </w:p>
    <w:p w14:paraId="5A91C390" w14:textId="4B5AFDCC" w:rsidR="004C7EFB" w:rsidRDefault="004C7EFB" w:rsidP="000D2260">
      <w:r>
        <w:t>Click Next: Configure Security Group</w:t>
      </w:r>
    </w:p>
    <w:p w14:paraId="7CC74AE8" w14:textId="76069AF8" w:rsidR="004C7EFB" w:rsidRDefault="004C7EFB" w:rsidP="000D2260">
      <w:r>
        <w:lastRenderedPageBreak/>
        <w:t>The security group is</w:t>
      </w:r>
      <w:r w:rsidR="00B32C41">
        <w:t>, in essence,</w:t>
      </w:r>
      <w:r>
        <w:t xml:space="preserve"> the firewall rules associated with our </w:t>
      </w:r>
      <w:r w:rsidR="00B32C41">
        <w:t>I</w:t>
      </w:r>
      <w:r>
        <w:t xml:space="preserve">nstance. </w:t>
      </w:r>
    </w:p>
    <w:p w14:paraId="0CEECE8C" w14:textId="2EFB03E2" w:rsidR="004C7EFB" w:rsidRDefault="004C7EFB" w:rsidP="000D2260">
      <w:r>
        <w:rPr>
          <w:noProof/>
        </w:rPr>
        <w:drawing>
          <wp:inline distT="0" distB="0" distL="0" distR="0" wp14:anchorId="331BA58F" wp14:editId="0C04CB61">
            <wp:extent cx="5943600" cy="1880235"/>
            <wp:effectExtent l="0" t="0" r="0" b="5715"/>
            <wp:docPr id="13" name="Picture 1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ecuritygroup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0BF0E" w14:textId="4F266A6E" w:rsidR="004C7EFB" w:rsidRDefault="004C7EFB" w:rsidP="000D2260">
      <w:proofErr w:type="gramStart"/>
      <w:r>
        <w:t>So</w:t>
      </w:r>
      <w:proofErr w:type="gramEnd"/>
      <w:r>
        <w:t xml:space="preserve"> we notice that </w:t>
      </w:r>
      <w:proofErr w:type="spellStart"/>
      <w:r>
        <w:t>ssh</w:t>
      </w:r>
      <w:proofErr w:type="spellEnd"/>
      <w:r>
        <w:t xml:space="preserve"> is allowed from any </w:t>
      </w:r>
      <w:r w:rsidR="00B32C41">
        <w:t>IP</w:t>
      </w:r>
      <w:r>
        <w:t xml:space="preserve"> address. </w:t>
      </w:r>
      <w:r w:rsidR="00B32C41">
        <w:t>As a side note, t</w:t>
      </w:r>
      <w:r>
        <w:t xml:space="preserve">his is the area that gets </w:t>
      </w:r>
      <w:r w:rsidR="00B32C41">
        <w:t>companies</w:t>
      </w:r>
      <w:r>
        <w:t xml:space="preserve"> in trouble with cloud services is that they leave instances open to the Internet inadvertently.</w:t>
      </w:r>
    </w:p>
    <w:p w14:paraId="4DAC3F1C" w14:textId="65658489" w:rsidR="004C7EFB" w:rsidRDefault="004C7EFB" w:rsidP="000D2260"/>
    <w:p w14:paraId="029A6247" w14:textId="6A4514C5" w:rsidR="004C7EFB" w:rsidRDefault="004C7EFB" w:rsidP="000D2260">
      <w:r>
        <w:t>Click on Review and Launch</w:t>
      </w:r>
    </w:p>
    <w:p w14:paraId="773AB336" w14:textId="21FA232B" w:rsidR="004C7EFB" w:rsidRDefault="004C7EFB" w:rsidP="000D2260"/>
    <w:p w14:paraId="1423E88A" w14:textId="3C8BD11D" w:rsidR="004C7EFB" w:rsidRDefault="004C7EFB" w:rsidP="000D2260">
      <w:r>
        <w:t>Look over the items presented.</w:t>
      </w:r>
    </w:p>
    <w:p w14:paraId="5AE22046" w14:textId="2FFCF5FF" w:rsidR="004C7EFB" w:rsidRDefault="004C7EFB" w:rsidP="000D2260"/>
    <w:p w14:paraId="167605F1" w14:textId="0EAD107D" w:rsidR="004C7EFB" w:rsidRDefault="004C7EFB" w:rsidP="000D2260">
      <w:r>
        <w:t>Then click on Launch</w:t>
      </w:r>
    </w:p>
    <w:p w14:paraId="205E4FF9" w14:textId="5D2EBEA6" w:rsidR="004C7EFB" w:rsidRDefault="004C7EFB" w:rsidP="000D2260"/>
    <w:p w14:paraId="6554D32C" w14:textId="0FCDEBCF" w:rsidR="004C7EFB" w:rsidRDefault="004C7EFB" w:rsidP="000D2260">
      <w:r>
        <w:t xml:space="preserve">It will pop up a window </w:t>
      </w:r>
      <w:proofErr w:type="gramStart"/>
      <w:r>
        <w:t>similar to</w:t>
      </w:r>
      <w:proofErr w:type="gramEnd"/>
      <w:r>
        <w:t xml:space="preserve"> below about Key pairs,</w:t>
      </w:r>
      <w:r w:rsidR="00B32C41">
        <w:t xml:space="preserve"> and</w:t>
      </w:r>
      <w:r>
        <w:t xml:space="preserve"> this is for SSH.</w:t>
      </w:r>
    </w:p>
    <w:p w14:paraId="79AD020A" w14:textId="7D342AC5" w:rsidR="004C7EFB" w:rsidRDefault="004C7EFB" w:rsidP="000D2260"/>
    <w:p w14:paraId="5559D28F" w14:textId="3D24A99A" w:rsidR="004C7EFB" w:rsidRDefault="004C7EFB" w:rsidP="000D2260">
      <w:r>
        <w:rPr>
          <w:noProof/>
        </w:rPr>
        <w:drawing>
          <wp:inline distT="0" distB="0" distL="0" distR="0" wp14:anchorId="5436C689" wp14:editId="527066CD">
            <wp:extent cx="5943600" cy="3761105"/>
            <wp:effectExtent l="0" t="0" r="0" b="0"/>
            <wp:docPr id="15" name="Picture 1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eypai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B5EB3" w14:textId="3D28C6A3" w:rsidR="004C7EFB" w:rsidRDefault="004C7EFB" w:rsidP="000D2260">
      <w:r>
        <w:lastRenderedPageBreak/>
        <w:t>Select Create a new key pair from the drop</w:t>
      </w:r>
      <w:r w:rsidR="00B32C41">
        <w:t>-</w:t>
      </w:r>
      <w:r>
        <w:t>down</w:t>
      </w:r>
    </w:p>
    <w:p w14:paraId="4FEFA07E" w14:textId="5B159795" w:rsidR="004C7EFB" w:rsidRDefault="004C7EFB" w:rsidP="000D2260">
      <w:r>
        <w:t>Give it a name</w:t>
      </w:r>
      <w:r w:rsidR="00B32C41">
        <w:t>,</w:t>
      </w:r>
      <w:r>
        <w:t xml:space="preserve"> as show</w:t>
      </w:r>
      <w:r w:rsidR="00B32C41">
        <w:t>n</w:t>
      </w:r>
      <w:r>
        <w:t xml:space="preserve"> below.</w:t>
      </w:r>
    </w:p>
    <w:p w14:paraId="22109025" w14:textId="11CE0298" w:rsidR="004C7EFB" w:rsidRDefault="004C7EFB" w:rsidP="000D2260">
      <w:r>
        <w:rPr>
          <w:noProof/>
        </w:rPr>
        <w:drawing>
          <wp:inline distT="0" distB="0" distL="0" distR="0" wp14:anchorId="2746427C" wp14:editId="54898C94">
            <wp:extent cx="5943600" cy="4369435"/>
            <wp:effectExtent l="0" t="0" r="0" b="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keypair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1AC66" w14:textId="77777777" w:rsidR="004C7EFB" w:rsidRDefault="004C7EFB" w:rsidP="000D2260"/>
    <w:p w14:paraId="13C807B2" w14:textId="60DD407F" w:rsidR="000C4F05" w:rsidRDefault="004C7EFB" w:rsidP="000D2260">
      <w:r>
        <w:t>Click on Download Key Pair</w:t>
      </w:r>
      <w:r w:rsidR="000C4F05">
        <w:t xml:space="preserve"> and save the file to your Downloads directory. If you named it </w:t>
      </w:r>
      <w:proofErr w:type="spellStart"/>
      <w:r w:rsidR="000C4F05">
        <w:t>iot_class</w:t>
      </w:r>
      <w:proofErr w:type="spellEnd"/>
      <w:r w:rsidR="00B32C41">
        <w:t>,</w:t>
      </w:r>
      <w:r w:rsidR="000C4F05">
        <w:t xml:space="preserve"> it w</w:t>
      </w:r>
      <w:r w:rsidR="00B32C41">
        <w:t>ould</w:t>
      </w:r>
      <w:r w:rsidR="000C4F05">
        <w:t xml:space="preserve"> be named </w:t>
      </w:r>
      <w:proofErr w:type="spellStart"/>
      <w:r w:rsidR="000C4F05">
        <w:t>iot_class.pem</w:t>
      </w:r>
      <w:proofErr w:type="spellEnd"/>
      <w:r w:rsidR="000C4F05">
        <w:t>. This</w:t>
      </w:r>
      <w:r w:rsidR="00B32C41">
        <w:t xml:space="preserve"> file</w:t>
      </w:r>
      <w:r w:rsidR="000C4F05">
        <w:t xml:space="preserve"> is a private key to </w:t>
      </w:r>
      <w:r w:rsidR="00B32C41">
        <w:t xml:space="preserve">allow </w:t>
      </w:r>
      <w:r w:rsidR="000C4F05">
        <w:t xml:space="preserve">access </w:t>
      </w:r>
      <w:r w:rsidR="00B32C41">
        <w:t>to the</w:t>
      </w:r>
      <w:r w:rsidR="000C4F05">
        <w:t xml:space="preserve"> AWS </w:t>
      </w:r>
      <w:r w:rsidR="00B32C41">
        <w:t>I</w:t>
      </w:r>
      <w:r w:rsidR="000C4F05">
        <w:t>nstance.</w:t>
      </w:r>
    </w:p>
    <w:p w14:paraId="29F6110E" w14:textId="5FF915F5" w:rsidR="000C4F05" w:rsidRDefault="000C4F05" w:rsidP="000D2260"/>
    <w:p w14:paraId="71CC49F8" w14:textId="4E3CF9CD" w:rsidR="000C4F05" w:rsidRDefault="000C4F05" w:rsidP="000D2260">
      <w:r>
        <w:t>Click on Launch Instances</w:t>
      </w:r>
    </w:p>
    <w:p w14:paraId="14481267" w14:textId="2BF6C698" w:rsidR="000C4F05" w:rsidRDefault="000C4F05" w:rsidP="000D2260"/>
    <w:p w14:paraId="352D9281" w14:textId="482C2946" w:rsidR="000C4F05" w:rsidRDefault="000C4F05" w:rsidP="000D2260">
      <w:r>
        <w:t xml:space="preserve">You will see messages about the </w:t>
      </w:r>
      <w:r w:rsidR="00B32C41">
        <w:t xml:space="preserve">Instance </w:t>
      </w:r>
      <w:r>
        <w:t>(s) launching.</w:t>
      </w:r>
    </w:p>
    <w:p w14:paraId="4670D6BD" w14:textId="562FE23B" w:rsidR="000C4F05" w:rsidRDefault="000C4F05" w:rsidP="000D2260">
      <w:r>
        <w:rPr>
          <w:noProof/>
        </w:rPr>
        <w:lastRenderedPageBreak/>
        <w:drawing>
          <wp:inline distT="0" distB="0" distL="0" distR="0" wp14:anchorId="0606D3F8" wp14:editId="706AD3FF">
            <wp:extent cx="5943600" cy="2928620"/>
            <wp:effectExtent l="0" t="0" r="0" b="5080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launch status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FF6CA" w14:textId="4D53CF3A" w:rsidR="000C4F05" w:rsidRDefault="000C4F05" w:rsidP="000D2260">
      <w:r>
        <w:t>Click on the button View Instances</w:t>
      </w:r>
    </w:p>
    <w:p w14:paraId="2341CBFF" w14:textId="2E3BCD01" w:rsidR="000C4F05" w:rsidRDefault="000C4F05" w:rsidP="000D2260"/>
    <w:p w14:paraId="47347143" w14:textId="5CDB81E3" w:rsidR="000C4F05" w:rsidRDefault="000C4F05" w:rsidP="000D2260">
      <w:r>
        <w:t>It will take you to the EC2 Dashboard</w:t>
      </w:r>
      <w:r w:rsidR="00594E16">
        <w:t>,</w:t>
      </w:r>
      <w:r>
        <w:t xml:space="preserve"> where you can see the status of the EC2 Instance.</w:t>
      </w:r>
    </w:p>
    <w:p w14:paraId="089B08CF" w14:textId="3EAD9CA2" w:rsidR="000C4F05" w:rsidRDefault="000C4F05" w:rsidP="000D2260"/>
    <w:p w14:paraId="255EBC80" w14:textId="78CB4683" w:rsidR="000C4F05" w:rsidRDefault="000C4F05" w:rsidP="000D226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5D1650" wp14:editId="4BA5E751">
                <wp:simplePos x="0" y="0"/>
                <wp:positionH relativeFrom="column">
                  <wp:posOffset>4748645</wp:posOffset>
                </wp:positionH>
                <wp:positionV relativeFrom="paragraph">
                  <wp:posOffset>457662</wp:posOffset>
                </wp:positionV>
                <wp:extent cx="503960" cy="322118"/>
                <wp:effectExtent l="0" t="0" r="10795" b="20955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3960" cy="32211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96A16DD" id="Oval 19" o:spid="_x0000_s1026" style="position:absolute;margin-left:373.9pt;margin-top:36.05pt;width:39.7pt;height:25.3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" filled="f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0ACE586" wp14:editId="665475D6">
            <wp:extent cx="5943600" cy="941070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ec2dashboard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FC2E" w14:textId="77777777" w:rsidR="000C4F05" w:rsidRDefault="000C4F05" w:rsidP="000D2260"/>
    <w:p w14:paraId="5F7F3951" w14:textId="78330440" w:rsidR="004C7EFB" w:rsidRDefault="000C4F05" w:rsidP="000D2260">
      <w:r>
        <w:t xml:space="preserve">Get the public IPv4 address for the </w:t>
      </w:r>
      <w:r w:rsidR="00B32C41">
        <w:t>I</w:t>
      </w:r>
      <w:r>
        <w:t xml:space="preserve">nstance. We will need that to connect to the </w:t>
      </w:r>
      <w:r w:rsidR="00B32C41">
        <w:t>I</w:t>
      </w:r>
      <w:r>
        <w:t xml:space="preserve">nstance. </w:t>
      </w:r>
      <w:r w:rsidRPr="000C4F05">
        <w:rPr>
          <w:b/>
          <w:bCs/>
        </w:rPr>
        <w:t xml:space="preserve">This IP address will be different each time you stop and start the </w:t>
      </w:r>
      <w:r w:rsidR="00B32C41">
        <w:rPr>
          <w:b/>
          <w:bCs/>
        </w:rPr>
        <w:t>I</w:t>
      </w:r>
      <w:r w:rsidRPr="000C4F05">
        <w:rPr>
          <w:b/>
          <w:bCs/>
        </w:rPr>
        <w:t>nstance!</w:t>
      </w:r>
      <w:r>
        <w:rPr>
          <w:b/>
          <w:bCs/>
        </w:rPr>
        <w:t xml:space="preserve"> </w:t>
      </w:r>
      <w:r>
        <w:t>AWS does provide the ability to get a fixed IP address for a fee.</w:t>
      </w:r>
    </w:p>
    <w:p w14:paraId="5549FFDA" w14:textId="12E92869" w:rsidR="000C4F05" w:rsidRDefault="000C4F05" w:rsidP="000D2260"/>
    <w:p w14:paraId="15C0124C" w14:textId="25A59124" w:rsidR="000C4F05" w:rsidRDefault="000C4F05" w:rsidP="000D2260">
      <w:r>
        <w:t xml:space="preserve">Now that our </w:t>
      </w:r>
      <w:r w:rsidR="00B32C41">
        <w:t>I</w:t>
      </w:r>
      <w:r>
        <w:t>nstance is running</w:t>
      </w:r>
      <w:r w:rsidR="00594E16">
        <w:t>,</w:t>
      </w:r>
      <w:r>
        <w:t xml:space="preserve"> let</w:t>
      </w:r>
      <w:r w:rsidR="00594E16">
        <w:t xml:space="preserve"> u</w:t>
      </w:r>
      <w:r>
        <w:t>s see if we can connect to it from our Raspberry Pi.</w:t>
      </w:r>
    </w:p>
    <w:p w14:paraId="385B6258" w14:textId="24D899EB" w:rsidR="000C4F05" w:rsidRDefault="000C4F05" w:rsidP="000D2260"/>
    <w:p w14:paraId="24959EF2" w14:textId="6E45202F" w:rsidR="000C4F05" w:rsidRDefault="008A232E" w:rsidP="000D2260">
      <w:r>
        <w:t>Connect to our Raspberry Pi.</w:t>
      </w:r>
    </w:p>
    <w:p w14:paraId="6CF08C8E" w14:textId="634D0990" w:rsidR="008A232E" w:rsidRDefault="008A232E" w:rsidP="000D2260"/>
    <w:p w14:paraId="1D74BB65" w14:textId="1AE063CB" w:rsidR="008A232E" w:rsidRDefault="008A232E" w:rsidP="000D2260">
      <w:r>
        <w:t xml:space="preserve">Copy the key file to the Raspberry Pi. I use </w:t>
      </w:r>
      <w:proofErr w:type="spellStart"/>
      <w:r>
        <w:t>Bitvise</w:t>
      </w:r>
      <w:proofErr w:type="spellEnd"/>
      <w:r>
        <w:t xml:space="preserve"> since it provides both SSH and SFTP </w:t>
      </w:r>
      <w:r w:rsidR="00594E16">
        <w:t>in</w:t>
      </w:r>
      <w:r>
        <w:t xml:space="preserve"> the same session.</w:t>
      </w:r>
    </w:p>
    <w:p w14:paraId="1698E244" w14:textId="022D066D" w:rsidR="008A232E" w:rsidRDefault="008A232E" w:rsidP="000D2260"/>
    <w:p w14:paraId="17BB07A1" w14:textId="7B819638" w:rsidR="008A232E" w:rsidRDefault="008A232E" w:rsidP="000D2260">
      <w:r>
        <w:t xml:space="preserve">You need to remove read access for Group and Other to the </w:t>
      </w:r>
      <w:proofErr w:type="spellStart"/>
      <w:r>
        <w:t>iot_class.pem</w:t>
      </w:r>
      <w:proofErr w:type="spellEnd"/>
      <w:r>
        <w:t xml:space="preserve"> file. Do the following</w:t>
      </w:r>
    </w:p>
    <w:p w14:paraId="356CCB52" w14:textId="29C0CEB3" w:rsidR="008A232E" w:rsidRDefault="008A232E" w:rsidP="000D2260"/>
    <w:p w14:paraId="64C66E8F" w14:textId="389C499C" w:rsidR="008A232E" w:rsidRPr="008A232E" w:rsidRDefault="008A232E" w:rsidP="000D2260">
      <w:pPr>
        <w:rPr>
          <w:rFonts w:ascii="Lucida Console" w:hAnsi="Lucida Console"/>
        </w:rPr>
      </w:pPr>
      <w:proofErr w:type="spellStart"/>
      <w:r w:rsidRPr="008A232E">
        <w:rPr>
          <w:rFonts w:ascii="Lucida Console" w:hAnsi="Lucida Console"/>
        </w:rPr>
        <w:t>chmod</w:t>
      </w:r>
      <w:proofErr w:type="spellEnd"/>
      <w:r w:rsidRPr="008A232E">
        <w:rPr>
          <w:rFonts w:ascii="Lucida Console" w:hAnsi="Lucida Console"/>
        </w:rPr>
        <w:t xml:space="preserve"> 400 </w:t>
      </w:r>
      <w:proofErr w:type="spellStart"/>
      <w:r w:rsidRPr="008A232E">
        <w:rPr>
          <w:rFonts w:ascii="Lucida Console" w:hAnsi="Lucida Console"/>
        </w:rPr>
        <w:t>iot_class.pem</w:t>
      </w:r>
      <w:proofErr w:type="spellEnd"/>
    </w:p>
    <w:p w14:paraId="666207C4" w14:textId="59D0D739" w:rsidR="008A232E" w:rsidRDefault="008A232E" w:rsidP="000D2260"/>
    <w:p w14:paraId="3BDD8A90" w14:textId="6D9C0AC8" w:rsidR="008A232E" w:rsidRDefault="008A232E" w:rsidP="000D2260">
      <w:r>
        <w:t>At the bash prompt on the Raspberry Pi type the following</w:t>
      </w:r>
      <w:r w:rsidR="00594E16">
        <w:t xml:space="preserve"> command</w:t>
      </w:r>
      <w:r>
        <w:t>.</w:t>
      </w:r>
    </w:p>
    <w:p w14:paraId="4CBA35E2" w14:textId="1EB1EB02" w:rsidR="008A232E" w:rsidRDefault="008A232E" w:rsidP="000D2260"/>
    <w:p w14:paraId="2A915F47" w14:textId="76825799" w:rsidR="008A232E" w:rsidRPr="008A232E" w:rsidRDefault="008A232E" w:rsidP="000D2260">
      <w:pPr>
        <w:rPr>
          <w:rFonts w:ascii="Lucida Console" w:hAnsi="Lucida Console"/>
        </w:rPr>
      </w:pPr>
      <w:proofErr w:type="spellStart"/>
      <w:r w:rsidRPr="008A232E">
        <w:rPr>
          <w:rFonts w:ascii="Lucida Console" w:hAnsi="Lucida Console"/>
        </w:rPr>
        <w:t>ssh</w:t>
      </w:r>
      <w:proofErr w:type="spellEnd"/>
      <w:r w:rsidRPr="008A232E">
        <w:rPr>
          <w:rFonts w:ascii="Lucida Console" w:hAnsi="Lucida Console"/>
        </w:rPr>
        <w:t xml:space="preserve"> -i </w:t>
      </w:r>
      <w:proofErr w:type="spellStart"/>
      <w:r w:rsidRPr="008A232E">
        <w:rPr>
          <w:rFonts w:ascii="Lucida Console" w:hAnsi="Lucida Console"/>
        </w:rPr>
        <w:t>filename.pem</w:t>
      </w:r>
      <w:proofErr w:type="spellEnd"/>
      <w:r w:rsidRPr="008A232E">
        <w:rPr>
          <w:rFonts w:ascii="Lucida Console" w:hAnsi="Lucida Console"/>
        </w:rPr>
        <w:t xml:space="preserve"> </w:t>
      </w:r>
      <w:proofErr w:type="spellStart"/>
      <w:r w:rsidRPr="008A232E">
        <w:rPr>
          <w:rFonts w:ascii="Lucida Console" w:hAnsi="Lucida Console"/>
        </w:rPr>
        <w:t>ubuntu@ip_address</w:t>
      </w:r>
      <w:proofErr w:type="spellEnd"/>
    </w:p>
    <w:p w14:paraId="5BAED883" w14:textId="5DB4F9A5" w:rsidR="008A232E" w:rsidRDefault="008A232E" w:rsidP="000D2260"/>
    <w:p w14:paraId="02DA29E7" w14:textId="75CA4106" w:rsidR="008A232E" w:rsidRPr="000C4F05" w:rsidRDefault="008A232E" w:rsidP="000D2260">
      <w:r>
        <w:t>For example</w:t>
      </w:r>
      <w:r w:rsidR="00594E16">
        <w:t>,</w:t>
      </w:r>
      <w:r>
        <w:t xml:space="preserve"> to connect to this EC2 </w:t>
      </w:r>
      <w:proofErr w:type="gramStart"/>
      <w:r w:rsidR="00594E16">
        <w:t>I</w:t>
      </w:r>
      <w:r>
        <w:t xml:space="preserve">nstance </w:t>
      </w:r>
      <w:r w:rsidRPr="008A232E">
        <w:t xml:space="preserve"> </w:t>
      </w:r>
      <w:proofErr w:type="spellStart"/>
      <w:r w:rsidRPr="008A232E">
        <w:t>ssh</w:t>
      </w:r>
      <w:proofErr w:type="spellEnd"/>
      <w:proofErr w:type="gramEnd"/>
      <w:r w:rsidRPr="008A232E">
        <w:t xml:space="preserve"> -i </w:t>
      </w:r>
      <w:proofErr w:type="spellStart"/>
      <w:r w:rsidRPr="008A232E">
        <w:t>iot_class.pem</w:t>
      </w:r>
      <w:proofErr w:type="spellEnd"/>
      <w:r w:rsidRPr="008A232E">
        <w:t xml:space="preserve"> ubuntu@54.208.57.70</w:t>
      </w:r>
    </w:p>
    <w:p w14:paraId="142B5324" w14:textId="0167824F" w:rsidR="000C4F05" w:rsidRDefault="000C4F05" w:rsidP="000D2260"/>
    <w:p w14:paraId="7AFEB3FD" w14:textId="633B81B9" w:rsidR="008A232E" w:rsidRDefault="008A232E" w:rsidP="000D2260">
      <w:r>
        <w:t>Accept the ECDSA fingerprint</w:t>
      </w:r>
    </w:p>
    <w:p w14:paraId="5E84A849" w14:textId="041E734D" w:rsidR="000C4F05" w:rsidRDefault="000C4F05" w:rsidP="000D2260"/>
    <w:p w14:paraId="1F3A0F8A" w14:textId="15716325" w:rsidR="008A232E" w:rsidRDefault="008A232E" w:rsidP="000D2260">
      <w:r>
        <w:t xml:space="preserve">It should log you into the EC2 </w:t>
      </w:r>
      <w:r w:rsidR="00B32C41">
        <w:t>I</w:t>
      </w:r>
      <w:r>
        <w:t>nstance.</w:t>
      </w:r>
    </w:p>
    <w:p w14:paraId="07EEB352" w14:textId="6B61F726" w:rsidR="008A232E" w:rsidRDefault="008A232E" w:rsidP="000D2260"/>
    <w:p w14:paraId="28536D02" w14:textId="32BF821B" w:rsidR="008A232E" w:rsidRDefault="008A232E" w:rsidP="000D2260">
      <w:r>
        <w:t>Once we verify that we can connect</w:t>
      </w:r>
      <w:r w:rsidR="00594E16">
        <w:t xml:space="preserve">, </w:t>
      </w:r>
      <w:r>
        <w:t>log</w:t>
      </w:r>
      <w:r w:rsidR="00594E16">
        <w:t xml:space="preserve"> </w:t>
      </w:r>
      <w:r>
        <w:t xml:space="preserve">out of the EC2 </w:t>
      </w:r>
      <w:r w:rsidR="00B32C41">
        <w:t>I</w:t>
      </w:r>
      <w:r>
        <w:t>nstance.</w:t>
      </w:r>
    </w:p>
    <w:p w14:paraId="14ACD0C0" w14:textId="44D110F2" w:rsidR="008A232E" w:rsidRDefault="008A232E" w:rsidP="000D2260"/>
    <w:p w14:paraId="2383DA6C" w14:textId="30B61303" w:rsidR="008A232E" w:rsidRDefault="00A93638" w:rsidP="00A93638">
      <w:pPr>
        <w:pStyle w:val="Heading1"/>
      </w:pPr>
      <w:r>
        <w:t xml:space="preserve">Part 2 – Setting up </w:t>
      </w:r>
      <w:proofErr w:type="spellStart"/>
      <w:r>
        <w:t>Passwordless</w:t>
      </w:r>
      <w:proofErr w:type="spellEnd"/>
      <w:r>
        <w:t xml:space="preserve"> Access to our EC2 Instance</w:t>
      </w:r>
    </w:p>
    <w:p w14:paraId="54043953" w14:textId="2574BDDA" w:rsidR="00A93638" w:rsidRDefault="00A93638" w:rsidP="00A93638"/>
    <w:p w14:paraId="0AA40893" w14:textId="281112AF" w:rsidR="00A93638" w:rsidRDefault="00A93638" w:rsidP="00A93638">
      <w:r>
        <w:t xml:space="preserve">We want to be able to log in with SSH and transfer files to the EC2 </w:t>
      </w:r>
      <w:r w:rsidR="00B32C41">
        <w:t>I</w:t>
      </w:r>
      <w:r>
        <w:t>nstance without having to use the private key file.</w:t>
      </w:r>
    </w:p>
    <w:p w14:paraId="303D66F2" w14:textId="3EA32070" w:rsidR="00A93638" w:rsidRDefault="00A93638" w:rsidP="00A93638"/>
    <w:p w14:paraId="13205051" w14:textId="77EF1BE1" w:rsidR="00A93638" w:rsidRDefault="00A93638" w:rsidP="00A93638">
      <w:r>
        <w:t>First</w:t>
      </w:r>
      <w:r w:rsidR="00594E16">
        <w:t>,</w:t>
      </w:r>
      <w:r>
        <w:t xml:space="preserve"> check to see if you already have existing SSH keys.</w:t>
      </w:r>
    </w:p>
    <w:p w14:paraId="3504A9F0" w14:textId="2B0D837F" w:rsidR="00A93638" w:rsidRDefault="00A93638" w:rsidP="00A93638">
      <w:pPr>
        <w:pStyle w:val="ListParagraph"/>
        <w:numPr>
          <w:ilvl w:val="0"/>
          <w:numId w:val="20"/>
        </w:numPr>
      </w:pPr>
      <w:r>
        <w:t>Log in</w:t>
      </w:r>
      <w:r w:rsidR="00594E16">
        <w:t xml:space="preserve"> </w:t>
      </w:r>
      <w:r>
        <w:t>to the Raspberry Pi</w:t>
      </w:r>
    </w:p>
    <w:p w14:paraId="4803B5C0" w14:textId="2387EE22" w:rsidR="00A93638" w:rsidRDefault="00A93638" w:rsidP="00A93638">
      <w:pPr>
        <w:pStyle w:val="ListParagraph"/>
        <w:numPr>
          <w:ilvl w:val="0"/>
          <w:numId w:val="20"/>
        </w:numPr>
      </w:pPr>
      <w:r>
        <w:t xml:space="preserve">At the bash prompt </w:t>
      </w:r>
      <w:proofErr w:type="gramStart"/>
      <w:r>
        <w:t>type</w:t>
      </w:r>
      <w:proofErr w:type="gramEnd"/>
      <w:r>
        <w:t xml:space="preserve"> the following</w:t>
      </w:r>
    </w:p>
    <w:p w14:paraId="04F4F11C" w14:textId="38DE6CE1" w:rsidR="00A93638" w:rsidRPr="00A93638" w:rsidRDefault="00A93638" w:rsidP="00A93638">
      <w:pPr>
        <w:pStyle w:val="ListParagraph"/>
        <w:rPr>
          <w:rFonts w:ascii="Lucida Console" w:hAnsi="Lucida Console"/>
        </w:rPr>
      </w:pPr>
      <w:r w:rsidRPr="00A93638">
        <w:rPr>
          <w:rFonts w:ascii="Lucida Console" w:hAnsi="Lucida Console"/>
          <w:b/>
          <w:bCs/>
        </w:rPr>
        <w:t>ls ~/.</w:t>
      </w:r>
      <w:proofErr w:type="spellStart"/>
      <w:r w:rsidRPr="00A93638">
        <w:rPr>
          <w:rFonts w:ascii="Lucida Console" w:hAnsi="Lucida Console"/>
          <w:b/>
          <w:bCs/>
        </w:rPr>
        <w:t>ssh</w:t>
      </w:r>
      <w:proofErr w:type="spellEnd"/>
    </w:p>
    <w:p w14:paraId="637EE6B1" w14:textId="407A633F" w:rsidR="00A93638" w:rsidRDefault="00A93638" w:rsidP="00A93638">
      <w:pPr>
        <w:pStyle w:val="ListParagraph"/>
        <w:numPr>
          <w:ilvl w:val="0"/>
          <w:numId w:val="20"/>
        </w:numPr>
      </w:pPr>
      <w:r>
        <w:t xml:space="preserve">If you see id_rsa.pub and </w:t>
      </w:r>
      <w:proofErr w:type="spellStart"/>
      <w:r>
        <w:t>id_rsa</w:t>
      </w:r>
      <w:proofErr w:type="spellEnd"/>
      <w:r w:rsidR="00594E16">
        <w:t>,</w:t>
      </w:r>
      <w:r>
        <w:t xml:space="preserve"> you already have </w:t>
      </w:r>
      <w:proofErr w:type="spellStart"/>
      <w:r>
        <w:t>ssh</w:t>
      </w:r>
      <w:proofErr w:type="spellEnd"/>
      <w:r>
        <w:t xml:space="preserve"> keys and should skip the section Creating SSH Keys and proceed to the </w:t>
      </w:r>
      <w:r w:rsidRPr="00A93638">
        <w:t xml:space="preserve">Getting the Public </w:t>
      </w:r>
      <w:proofErr w:type="spellStart"/>
      <w:r w:rsidRPr="00A93638">
        <w:t>ssh</w:t>
      </w:r>
      <w:proofErr w:type="spellEnd"/>
      <w:r w:rsidRPr="00A93638">
        <w:t xml:space="preserve"> key to the EC2 Instance </w:t>
      </w:r>
      <w:proofErr w:type="spellStart"/>
      <w:r w:rsidRPr="00A93638">
        <w:t>authorized_keys</w:t>
      </w:r>
      <w:proofErr w:type="spellEnd"/>
      <w:r w:rsidRPr="00A93638">
        <w:t xml:space="preserve"> File</w:t>
      </w:r>
      <w:r>
        <w:t xml:space="preserve"> section.</w:t>
      </w:r>
    </w:p>
    <w:p w14:paraId="5DA85E66" w14:textId="7C4B76FF" w:rsidR="00A93638" w:rsidRDefault="00A93638" w:rsidP="00A93638"/>
    <w:p w14:paraId="76210A59" w14:textId="26C7CD93" w:rsidR="00A93638" w:rsidRDefault="00A93638" w:rsidP="00A93638">
      <w:pPr>
        <w:pStyle w:val="Heading2"/>
      </w:pPr>
      <w:r>
        <w:t>Creating SSH Keys</w:t>
      </w:r>
    </w:p>
    <w:p w14:paraId="1A4A93F8" w14:textId="323E45FF" w:rsidR="00A93638" w:rsidRDefault="00A93638" w:rsidP="00A93638">
      <w:r>
        <w:t>If you don’t have existing SSH keys</w:t>
      </w:r>
      <w:r w:rsidR="00594E16">
        <w:t>,</w:t>
      </w:r>
      <w:r>
        <w:t xml:space="preserve"> we will create them.</w:t>
      </w:r>
    </w:p>
    <w:p w14:paraId="56044B26" w14:textId="32F9128B" w:rsidR="00A93638" w:rsidRDefault="00A93638" w:rsidP="00A93638">
      <w:pPr>
        <w:pStyle w:val="ListParagraph"/>
        <w:numPr>
          <w:ilvl w:val="0"/>
          <w:numId w:val="21"/>
        </w:numPr>
      </w:pPr>
      <w:r>
        <w:t>At the bash prompt enter the following</w:t>
      </w:r>
    </w:p>
    <w:p w14:paraId="4FD7D0DE" w14:textId="7F9E89B5" w:rsidR="00A93638" w:rsidRDefault="00A93638" w:rsidP="00A93638">
      <w:pPr>
        <w:pStyle w:val="ListParagraph"/>
        <w:rPr>
          <w:rFonts w:ascii="Lucida Console" w:hAnsi="Lucida Console"/>
          <w:b/>
          <w:bCs/>
        </w:rPr>
      </w:pPr>
      <w:proofErr w:type="spellStart"/>
      <w:r w:rsidRPr="00A93638">
        <w:rPr>
          <w:rFonts w:ascii="Lucida Console" w:hAnsi="Lucida Console"/>
          <w:b/>
          <w:bCs/>
        </w:rPr>
        <w:t>ssh</w:t>
      </w:r>
      <w:proofErr w:type="spellEnd"/>
      <w:r w:rsidRPr="00A93638">
        <w:rPr>
          <w:rFonts w:ascii="Lucida Console" w:hAnsi="Lucida Console"/>
          <w:b/>
          <w:bCs/>
        </w:rPr>
        <w:t>-keygen</w:t>
      </w:r>
    </w:p>
    <w:p w14:paraId="0015EFFA" w14:textId="7353B5A9" w:rsidR="00A93638" w:rsidRDefault="00A93638" w:rsidP="00A93638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</w:rPr>
        <w:t>Check that the keys were created by typing the following at the bash prompt.</w:t>
      </w:r>
    </w:p>
    <w:p w14:paraId="0863954F" w14:textId="77777777" w:rsidR="00A93638" w:rsidRPr="00A93638" w:rsidRDefault="00A93638" w:rsidP="00A93638">
      <w:pPr>
        <w:pStyle w:val="ListParagraph"/>
        <w:rPr>
          <w:rFonts w:ascii="Lucida Console" w:hAnsi="Lucida Console"/>
        </w:rPr>
      </w:pPr>
      <w:r w:rsidRPr="00A93638">
        <w:rPr>
          <w:rFonts w:ascii="Lucida Console" w:hAnsi="Lucida Console"/>
          <w:b/>
          <w:bCs/>
        </w:rPr>
        <w:t>ls ~/.</w:t>
      </w:r>
      <w:proofErr w:type="spellStart"/>
      <w:r w:rsidRPr="00A93638">
        <w:rPr>
          <w:rFonts w:ascii="Lucida Console" w:hAnsi="Lucida Console"/>
          <w:b/>
          <w:bCs/>
        </w:rPr>
        <w:t>ssh</w:t>
      </w:r>
      <w:proofErr w:type="spellEnd"/>
    </w:p>
    <w:p w14:paraId="6D6CF799" w14:textId="78B00DAD" w:rsidR="00A93638" w:rsidRDefault="00A93638" w:rsidP="00A93638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</w:rPr>
        <w:t>Both the id_rsa.pub a</w:t>
      </w:r>
      <w:r w:rsidR="00594E16">
        <w:rPr>
          <w:rFonts w:cstheme="minorHAnsi"/>
        </w:rPr>
        <w:t>n</w:t>
      </w:r>
      <w:r>
        <w:rPr>
          <w:rFonts w:cstheme="minorHAnsi"/>
        </w:rPr>
        <w:t xml:space="preserve">d </w:t>
      </w:r>
      <w:proofErr w:type="spellStart"/>
      <w:r>
        <w:rPr>
          <w:rFonts w:cstheme="minorHAnsi"/>
        </w:rPr>
        <w:t>id_rsa</w:t>
      </w:r>
      <w:proofErr w:type="spellEnd"/>
      <w:r>
        <w:rPr>
          <w:rFonts w:cstheme="minorHAnsi"/>
        </w:rPr>
        <w:t xml:space="preserve"> files should be there. </w:t>
      </w:r>
    </w:p>
    <w:p w14:paraId="404A7E24" w14:textId="19E9E29A" w:rsidR="00A93638" w:rsidRDefault="00A93638" w:rsidP="00A93638">
      <w:pPr>
        <w:rPr>
          <w:rFonts w:cstheme="minorHAnsi"/>
        </w:rPr>
      </w:pPr>
    </w:p>
    <w:p w14:paraId="3CA6DC07" w14:textId="2FA9C1A9" w:rsidR="00A93638" w:rsidRPr="00A93638" w:rsidRDefault="00A93638" w:rsidP="00A93638">
      <w:pPr>
        <w:pStyle w:val="Heading2"/>
      </w:pPr>
      <w:r>
        <w:t xml:space="preserve">Getting the </w:t>
      </w:r>
      <w:r w:rsidR="00594E16">
        <w:t>p</w:t>
      </w:r>
      <w:r>
        <w:t xml:space="preserve">ublic </w:t>
      </w:r>
      <w:proofErr w:type="spellStart"/>
      <w:r>
        <w:t>ssh</w:t>
      </w:r>
      <w:proofErr w:type="spellEnd"/>
      <w:r>
        <w:t xml:space="preserve"> key to the EC2 Instance </w:t>
      </w:r>
      <w:proofErr w:type="spellStart"/>
      <w:r>
        <w:t>authorized_keys</w:t>
      </w:r>
      <w:proofErr w:type="spellEnd"/>
      <w:r>
        <w:t xml:space="preserve"> File</w:t>
      </w:r>
    </w:p>
    <w:p w14:paraId="295E8483" w14:textId="28E222E2" w:rsidR="00FD238A" w:rsidRDefault="00A93638" w:rsidP="000D2260">
      <w:r>
        <w:t xml:space="preserve">The </w:t>
      </w:r>
      <w:proofErr w:type="spellStart"/>
      <w:r>
        <w:t>id_rsa</w:t>
      </w:r>
      <w:proofErr w:type="spellEnd"/>
      <w:r>
        <w:t xml:space="preserve"> and id_rsa.pub files are a private/public key pair based on the RSA algorithm. The file </w:t>
      </w:r>
      <w:proofErr w:type="spellStart"/>
      <w:r>
        <w:t>id_rsa</w:t>
      </w:r>
      <w:proofErr w:type="spellEnd"/>
      <w:r>
        <w:t xml:space="preserve"> is the private key. The private key should never be shared</w:t>
      </w:r>
      <w:r w:rsidR="00FD238A">
        <w:t xml:space="preserve"> if it ever becomes compromised stop using it. The id_rsa.pub is the public key for </w:t>
      </w:r>
      <w:proofErr w:type="spellStart"/>
      <w:r w:rsidR="00FD238A">
        <w:t>ssh</w:t>
      </w:r>
      <w:proofErr w:type="spellEnd"/>
      <w:r w:rsidR="00FD238A">
        <w:t xml:space="preserve"> and can be freely shared. </w:t>
      </w:r>
    </w:p>
    <w:p w14:paraId="05E70B5F" w14:textId="77777777" w:rsidR="00FD238A" w:rsidRDefault="00FD238A" w:rsidP="000D2260"/>
    <w:p w14:paraId="3A1078AE" w14:textId="5CD5C61A" w:rsidR="00FD238A" w:rsidRDefault="00FD238A" w:rsidP="000D2260">
      <w:r>
        <w:t xml:space="preserve">To allow for </w:t>
      </w:r>
      <w:proofErr w:type="spellStart"/>
      <w:r>
        <w:t>passwordless</w:t>
      </w:r>
      <w:proofErr w:type="spellEnd"/>
      <w:r>
        <w:t xml:space="preserve"> access to the EC2 </w:t>
      </w:r>
      <w:r w:rsidR="00B32C41">
        <w:t>I</w:t>
      </w:r>
      <w:r>
        <w:t>nstance</w:t>
      </w:r>
      <w:r w:rsidR="00594E16">
        <w:t>,</w:t>
      </w:r>
      <w:r>
        <w:t xml:space="preserve"> we need to add our public key to the </w:t>
      </w:r>
      <w:proofErr w:type="spellStart"/>
      <w:r>
        <w:t>authorized_keys</w:t>
      </w:r>
      <w:proofErr w:type="spellEnd"/>
      <w:r>
        <w:t xml:space="preserve"> file on the EC2 </w:t>
      </w:r>
      <w:r w:rsidR="00B32C41">
        <w:t>I</w:t>
      </w:r>
      <w:r>
        <w:t>nstance.</w:t>
      </w:r>
    </w:p>
    <w:p w14:paraId="104F0C09" w14:textId="31B0B696" w:rsidR="00FD238A" w:rsidRDefault="00FD238A" w:rsidP="000D2260"/>
    <w:p w14:paraId="44F88951" w14:textId="77777777" w:rsidR="00594E16" w:rsidRDefault="00FD238A" w:rsidP="000D2260">
      <w:r>
        <w:t>Unfortunately</w:t>
      </w:r>
      <w:r w:rsidR="00594E16">
        <w:t>,</w:t>
      </w:r>
      <w:r>
        <w:t xml:space="preserve"> the utility </w:t>
      </w:r>
      <w:proofErr w:type="spellStart"/>
      <w:r>
        <w:t>ssh</w:t>
      </w:r>
      <w:proofErr w:type="spellEnd"/>
      <w:r>
        <w:t>-copy-id</w:t>
      </w:r>
      <w:r w:rsidR="00594E16">
        <w:t>,</w:t>
      </w:r>
      <w:r>
        <w:t xml:space="preserve"> which will copy the public key to the remote machine</w:t>
      </w:r>
      <w:r w:rsidR="00594E16">
        <w:t>,</w:t>
      </w:r>
      <w:r>
        <w:t xml:space="preserve"> won’t work in this case</w:t>
      </w:r>
      <w:r w:rsidR="00E93ED7">
        <w:t xml:space="preserve"> because we have a private key to log in. However, we can use some pipes and redirection to accomplish the same thing. </w:t>
      </w:r>
    </w:p>
    <w:p w14:paraId="03242656" w14:textId="77777777" w:rsidR="00594E16" w:rsidRDefault="00594E16" w:rsidP="000D2260"/>
    <w:p w14:paraId="42A60751" w14:textId="77777777" w:rsidR="00594E16" w:rsidRDefault="00594E16">
      <w:r>
        <w:br w:type="page"/>
      </w:r>
    </w:p>
    <w:p w14:paraId="22A6686E" w14:textId="1CDF6EB0" w:rsidR="00E93ED7" w:rsidRDefault="00E93ED7" w:rsidP="000D2260">
      <w:r>
        <w:lastRenderedPageBreak/>
        <w:t>At the bash prompt type on one line.</w:t>
      </w:r>
    </w:p>
    <w:p w14:paraId="3288C380" w14:textId="43C0D8BF" w:rsidR="00E93ED7" w:rsidRDefault="00E93ED7" w:rsidP="000D2260"/>
    <w:p w14:paraId="5847E9A8" w14:textId="02C74376" w:rsidR="00E93ED7" w:rsidRPr="00E93ED7" w:rsidRDefault="00E93ED7" w:rsidP="000D2260">
      <w:pPr>
        <w:rPr>
          <w:rFonts w:ascii="Lucida Console" w:hAnsi="Lucida Console"/>
          <w:b/>
          <w:bCs/>
          <w:sz w:val="16"/>
          <w:szCs w:val="16"/>
        </w:rPr>
      </w:pPr>
      <w:r w:rsidRPr="00E93ED7">
        <w:rPr>
          <w:rFonts w:ascii="Lucida Console" w:hAnsi="Lucida Console"/>
          <w:b/>
          <w:bCs/>
          <w:sz w:val="16"/>
          <w:szCs w:val="16"/>
        </w:rPr>
        <w:t>cat ~/.</w:t>
      </w:r>
      <w:proofErr w:type="spellStart"/>
      <w:r w:rsidRPr="00E93ED7">
        <w:rPr>
          <w:rFonts w:ascii="Lucida Console" w:hAnsi="Lucida Console"/>
          <w:b/>
          <w:bCs/>
          <w:sz w:val="16"/>
          <w:szCs w:val="16"/>
        </w:rPr>
        <w:t>ssh</w:t>
      </w:r>
      <w:proofErr w:type="spellEnd"/>
      <w:r w:rsidRPr="00E93ED7">
        <w:rPr>
          <w:rFonts w:ascii="Lucida Console" w:hAnsi="Lucida Console"/>
          <w:b/>
          <w:bCs/>
          <w:sz w:val="16"/>
          <w:szCs w:val="16"/>
        </w:rPr>
        <w:t xml:space="preserve">/id_rsa.pub | </w:t>
      </w:r>
      <w:proofErr w:type="spellStart"/>
      <w:r w:rsidRPr="00E93ED7">
        <w:rPr>
          <w:rFonts w:ascii="Lucida Console" w:hAnsi="Lucida Console"/>
          <w:b/>
          <w:bCs/>
          <w:sz w:val="16"/>
          <w:szCs w:val="16"/>
        </w:rPr>
        <w:t>ssh</w:t>
      </w:r>
      <w:proofErr w:type="spellEnd"/>
      <w:r w:rsidRPr="00E93ED7">
        <w:rPr>
          <w:rFonts w:ascii="Lucida Console" w:hAnsi="Lucida Console"/>
          <w:b/>
          <w:bCs/>
          <w:sz w:val="16"/>
          <w:szCs w:val="16"/>
        </w:rPr>
        <w:t xml:space="preserve"> -i </w:t>
      </w:r>
      <w:proofErr w:type="spellStart"/>
      <w:r w:rsidRPr="00E93ED7">
        <w:rPr>
          <w:rFonts w:ascii="Lucida Console" w:hAnsi="Lucida Console"/>
          <w:b/>
          <w:bCs/>
          <w:sz w:val="16"/>
          <w:szCs w:val="16"/>
        </w:rPr>
        <w:t>iot_class.pem</w:t>
      </w:r>
      <w:proofErr w:type="spellEnd"/>
      <w:r w:rsidRPr="00E93ED7">
        <w:rPr>
          <w:rFonts w:ascii="Lucida Console" w:hAnsi="Lucida Console"/>
          <w:b/>
          <w:bCs/>
          <w:sz w:val="16"/>
          <w:szCs w:val="16"/>
        </w:rPr>
        <w:t xml:space="preserve"> </w:t>
      </w:r>
      <w:proofErr w:type="spellStart"/>
      <w:r w:rsidRPr="00E93ED7">
        <w:rPr>
          <w:rFonts w:ascii="Lucida Console" w:hAnsi="Lucida Console"/>
          <w:b/>
          <w:bCs/>
          <w:sz w:val="16"/>
          <w:szCs w:val="16"/>
        </w:rPr>
        <w:t>ubuntu@ip_addr</w:t>
      </w:r>
      <w:proofErr w:type="spellEnd"/>
      <w:r w:rsidRPr="00E93ED7">
        <w:rPr>
          <w:rFonts w:ascii="Lucida Console" w:hAnsi="Lucida Console"/>
          <w:b/>
          <w:bCs/>
          <w:sz w:val="16"/>
          <w:szCs w:val="16"/>
        </w:rPr>
        <w:t xml:space="preserve"> 'cat &gt;&gt; ~/.</w:t>
      </w:r>
      <w:proofErr w:type="spellStart"/>
      <w:r w:rsidRPr="00E93ED7">
        <w:rPr>
          <w:rFonts w:ascii="Lucida Console" w:hAnsi="Lucida Console"/>
          <w:b/>
          <w:bCs/>
          <w:sz w:val="16"/>
          <w:szCs w:val="16"/>
        </w:rPr>
        <w:t>ssh</w:t>
      </w:r>
      <w:proofErr w:type="spellEnd"/>
      <w:r w:rsidRPr="00E93ED7">
        <w:rPr>
          <w:rFonts w:ascii="Lucida Console" w:hAnsi="Lucida Console"/>
          <w:b/>
          <w:bCs/>
          <w:sz w:val="16"/>
          <w:szCs w:val="16"/>
        </w:rPr>
        <w:t>/</w:t>
      </w:r>
      <w:proofErr w:type="spellStart"/>
      <w:r w:rsidRPr="00E93ED7">
        <w:rPr>
          <w:rFonts w:ascii="Lucida Console" w:hAnsi="Lucida Console"/>
          <w:b/>
          <w:bCs/>
          <w:sz w:val="16"/>
          <w:szCs w:val="16"/>
        </w:rPr>
        <w:t>authorized_keys</w:t>
      </w:r>
      <w:proofErr w:type="spellEnd"/>
      <w:r w:rsidRPr="00E93ED7">
        <w:rPr>
          <w:rFonts w:ascii="Lucida Console" w:hAnsi="Lucida Console"/>
          <w:b/>
          <w:bCs/>
          <w:sz w:val="16"/>
          <w:szCs w:val="16"/>
        </w:rPr>
        <w:t>'</w:t>
      </w:r>
    </w:p>
    <w:p w14:paraId="723B75FD" w14:textId="6E2A584E" w:rsidR="00FD238A" w:rsidRDefault="00FD238A" w:rsidP="000D2260"/>
    <w:p w14:paraId="698A89AA" w14:textId="297B1A6D" w:rsidR="00FD238A" w:rsidRDefault="00E93ED7" w:rsidP="000D2260">
      <w:r>
        <w:t>This</w:t>
      </w:r>
      <w:r w:rsidR="00594E16">
        <w:t xml:space="preserve"> command</w:t>
      </w:r>
      <w:r>
        <w:t xml:space="preserve"> takes the public key in id_rsa.pub and pipes it into </w:t>
      </w:r>
      <w:proofErr w:type="spellStart"/>
      <w:r>
        <w:t>ssh</w:t>
      </w:r>
      <w:proofErr w:type="spellEnd"/>
      <w:r>
        <w:t xml:space="preserve">. </w:t>
      </w:r>
      <w:r w:rsidR="00594E16">
        <w:t xml:space="preserve">The command </w:t>
      </w:r>
      <w:proofErr w:type="spellStart"/>
      <w:r w:rsidR="00594E16">
        <w:t>s</w:t>
      </w:r>
      <w:r>
        <w:t>sh</w:t>
      </w:r>
      <w:proofErr w:type="spellEnd"/>
      <w:r>
        <w:t xml:space="preserve"> logs into the EC2 </w:t>
      </w:r>
      <w:r w:rsidR="00B32C41">
        <w:t>I</w:t>
      </w:r>
      <w:r>
        <w:t xml:space="preserve">nstance and types out what is in the pipe and appends it to the </w:t>
      </w:r>
      <w:proofErr w:type="spellStart"/>
      <w:r>
        <w:t>authorized_keys</w:t>
      </w:r>
      <w:proofErr w:type="spellEnd"/>
      <w:r>
        <w:t xml:space="preserve"> file on the EC2 </w:t>
      </w:r>
      <w:r w:rsidR="00B32C41">
        <w:t>I</w:t>
      </w:r>
      <w:r>
        <w:t>nstance.</w:t>
      </w:r>
    </w:p>
    <w:p w14:paraId="107A8977" w14:textId="47F857E5" w:rsidR="00E93ED7" w:rsidRDefault="00E93ED7" w:rsidP="000D2260"/>
    <w:p w14:paraId="1D50D8D7" w14:textId="22CD5FE6" w:rsidR="00E93ED7" w:rsidRDefault="00E93ED7" w:rsidP="000D2260">
      <w:r>
        <w:t xml:space="preserve">Test that it worked. You should be able to </w:t>
      </w:r>
      <w:r w:rsidR="00594E16">
        <w:t>type the following now</w:t>
      </w:r>
      <w:r>
        <w:t xml:space="preserve"> and be automatically logged in.</w:t>
      </w:r>
    </w:p>
    <w:p w14:paraId="7E041601" w14:textId="7DCD2011" w:rsidR="00E93ED7" w:rsidRDefault="00E93ED7" w:rsidP="000D2260"/>
    <w:p w14:paraId="4154282F" w14:textId="1691A056" w:rsidR="00E93ED7" w:rsidRPr="00E93ED7" w:rsidRDefault="00E93ED7" w:rsidP="000D2260">
      <w:pPr>
        <w:rPr>
          <w:rFonts w:ascii="Lucida Console" w:hAnsi="Lucida Console"/>
          <w:b/>
          <w:bCs/>
        </w:rPr>
      </w:pPr>
      <w:proofErr w:type="spellStart"/>
      <w:r w:rsidRPr="00E93ED7">
        <w:rPr>
          <w:rFonts w:ascii="Lucida Console" w:hAnsi="Lucida Console"/>
          <w:b/>
          <w:bCs/>
        </w:rPr>
        <w:t>ssh</w:t>
      </w:r>
      <w:proofErr w:type="spellEnd"/>
      <w:r w:rsidRPr="00E93ED7">
        <w:rPr>
          <w:rFonts w:ascii="Lucida Console" w:hAnsi="Lucida Console"/>
          <w:b/>
          <w:bCs/>
        </w:rPr>
        <w:t xml:space="preserve"> </w:t>
      </w:r>
      <w:proofErr w:type="spellStart"/>
      <w:r w:rsidRPr="00E93ED7">
        <w:rPr>
          <w:rFonts w:ascii="Lucida Console" w:hAnsi="Lucida Console"/>
          <w:b/>
          <w:bCs/>
        </w:rPr>
        <w:t>ubuntu@ip_addr</w:t>
      </w:r>
      <w:proofErr w:type="spellEnd"/>
    </w:p>
    <w:p w14:paraId="6BC0D297" w14:textId="5F5BD268" w:rsidR="00E93ED7" w:rsidRDefault="00E93ED7" w:rsidP="000D2260"/>
    <w:p w14:paraId="4DA8F124" w14:textId="71E48EF5" w:rsidR="00F93638" w:rsidRDefault="00F93638" w:rsidP="00F93638">
      <w:pPr>
        <w:pStyle w:val="Heading1"/>
      </w:pPr>
      <w:r>
        <w:t>Part 3 – Using OpenCV to Perform Motion Detection</w:t>
      </w:r>
    </w:p>
    <w:p w14:paraId="684D530C" w14:textId="7977F1E9" w:rsidR="00F93638" w:rsidRDefault="00F93638" w:rsidP="00F93638"/>
    <w:p w14:paraId="09886FD5" w14:textId="3BE4B107" w:rsidR="00F93638" w:rsidRDefault="00F93638" w:rsidP="00F93638">
      <w:r>
        <w:t>OpenCV is a machine vision library for Python. We will use it to perform background subtraction from a base frame. If the threshold of change is beyond a certain level</w:t>
      </w:r>
      <w:r w:rsidR="00594E16">
        <w:t>,</w:t>
      </w:r>
      <w:r>
        <w:t xml:space="preserve"> there is motion in the frame.</w:t>
      </w:r>
    </w:p>
    <w:p w14:paraId="0A0F594B" w14:textId="09E1426E" w:rsidR="00F93638" w:rsidRDefault="00F93638" w:rsidP="00F93638"/>
    <w:p w14:paraId="6E2FC38A" w14:textId="4F683568" w:rsidR="00F93638" w:rsidRDefault="00F93638" w:rsidP="00F93638">
      <w:r>
        <w:t xml:space="preserve">We need to some installs on our Raspberry PI’s to allow OpenCV to run. </w:t>
      </w:r>
      <w:r w:rsidR="00A130BF">
        <w:t xml:space="preserve"> </w:t>
      </w:r>
      <w:r>
        <w:t>At the bash prompt on your Raspberry Pi</w:t>
      </w:r>
      <w:r w:rsidR="00594E16">
        <w:t>,</w:t>
      </w:r>
      <w:r>
        <w:t xml:space="preserve"> do the following.</w:t>
      </w:r>
    </w:p>
    <w:p w14:paraId="50704476" w14:textId="7DFF4FA9" w:rsidR="00F93638" w:rsidRDefault="00F93638" w:rsidP="00F93638"/>
    <w:p w14:paraId="00712825" w14:textId="7871C626" w:rsidR="00F93638" w:rsidRPr="00F93638" w:rsidRDefault="00F93638" w:rsidP="00F93638">
      <w:pPr>
        <w:rPr>
          <w:rFonts w:ascii="Lucida Console" w:hAnsi="Lucida Console"/>
        </w:rPr>
      </w:pPr>
      <w:r w:rsidRPr="00F93638">
        <w:rPr>
          <w:rFonts w:ascii="Lucida Console" w:hAnsi="Lucida Console"/>
        </w:rPr>
        <w:t xml:space="preserve">pip3 install </w:t>
      </w:r>
      <w:proofErr w:type="spellStart"/>
      <w:r w:rsidRPr="00F93638">
        <w:rPr>
          <w:rFonts w:ascii="Lucida Console" w:hAnsi="Lucida Console"/>
        </w:rPr>
        <w:t>opencv</w:t>
      </w:r>
      <w:proofErr w:type="spellEnd"/>
      <w:r w:rsidRPr="00F93638">
        <w:rPr>
          <w:rFonts w:ascii="Lucida Console" w:hAnsi="Lucida Console"/>
        </w:rPr>
        <w:t>-</w:t>
      </w:r>
      <w:proofErr w:type="spellStart"/>
      <w:r w:rsidRPr="00F93638">
        <w:rPr>
          <w:rFonts w:ascii="Lucida Console" w:hAnsi="Lucida Console"/>
        </w:rPr>
        <w:t>contrib</w:t>
      </w:r>
      <w:proofErr w:type="spellEnd"/>
      <w:r w:rsidRPr="00F93638">
        <w:rPr>
          <w:rFonts w:ascii="Lucida Console" w:hAnsi="Lucida Console"/>
        </w:rPr>
        <w:t>-python</w:t>
      </w:r>
      <w:r w:rsidR="0068260D">
        <w:rPr>
          <w:rFonts w:ascii="Lucida Console" w:hAnsi="Lucida Console"/>
        </w:rPr>
        <w:t>==4.1.0.25</w:t>
      </w:r>
    </w:p>
    <w:p w14:paraId="0D5ECDCA" w14:textId="77777777" w:rsidR="00F93638" w:rsidRPr="00A130BF" w:rsidRDefault="00F93638" w:rsidP="00F93638">
      <w:pPr>
        <w:rPr>
          <w:rFonts w:ascii="Lucida Console" w:hAnsi="Lucida Console"/>
        </w:rPr>
      </w:pPr>
      <w:r w:rsidRPr="00A130BF">
        <w:rPr>
          <w:rFonts w:ascii="Lucida Console" w:hAnsi="Lucida Console"/>
        </w:rPr>
        <w:t xml:space="preserve">pip3 install </w:t>
      </w:r>
      <w:proofErr w:type="spellStart"/>
      <w:r w:rsidRPr="00A130BF">
        <w:rPr>
          <w:rFonts w:ascii="Lucida Console" w:hAnsi="Lucida Console"/>
        </w:rPr>
        <w:t>imutils</w:t>
      </w:r>
      <w:proofErr w:type="spellEnd"/>
    </w:p>
    <w:p w14:paraId="4964E1F9" w14:textId="77777777" w:rsidR="00F93638" w:rsidRPr="00F93638" w:rsidRDefault="00F93638" w:rsidP="00F93638">
      <w:pPr>
        <w:rPr>
          <w:rFonts w:ascii="Lucida Console" w:hAnsi="Lucida Console"/>
        </w:rPr>
      </w:pPr>
      <w:proofErr w:type="spellStart"/>
      <w:r w:rsidRPr="00F93638">
        <w:rPr>
          <w:rFonts w:ascii="Lucida Console" w:hAnsi="Lucida Console"/>
        </w:rPr>
        <w:t>sudo</w:t>
      </w:r>
      <w:proofErr w:type="spellEnd"/>
      <w:r w:rsidRPr="00F93638">
        <w:rPr>
          <w:rFonts w:ascii="Lucida Console" w:hAnsi="Lucida Console"/>
        </w:rPr>
        <w:t xml:space="preserve"> apt-get install -y libhdf5-dev </w:t>
      </w:r>
    </w:p>
    <w:p w14:paraId="0D9272FD" w14:textId="3E0471E0" w:rsidR="00F93638" w:rsidRPr="00F93638" w:rsidRDefault="00F93638" w:rsidP="00F93638">
      <w:pPr>
        <w:rPr>
          <w:rFonts w:ascii="Lucida Console" w:hAnsi="Lucida Console"/>
        </w:rPr>
      </w:pPr>
      <w:proofErr w:type="spellStart"/>
      <w:r w:rsidRPr="00F93638">
        <w:rPr>
          <w:rFonts w:ascii="Lucida Console" w:hAnsi="Lucida Console"/>
        </w:rPr>
        <w:t>sudo</w:t>
      </w:r>
      <w:proofErr w:type="spellEnd"/>
      <w:r w:rsidRPr="00F93638">
        <w:rPr>
          <w:rFonts w:ascii="Lucida Console" w:hAnsi="Lucida Console"/>
        </w:rPr>
        <w:t xml:space="preserve"> apt-get install -y </w:t>
      </w:r>
      <w:proofErr w:type="spellStart"/>
      <w:r w:rsidRPr="00F93638">
        <w:rPr>
          <w:rFonts w:ascii="Lucida Console" w:hAnsi="Lucida Console"/>
        </w:rPr>
        <w:t>libatlas</w:t>
      </w:r>
      <w:proofErr w:type="spellEnd"/>
      <w:r w:rsidRPr="00F93638">
        <w:rPr>
          <w:rFonts w:ascii="Lucida Console" w:hAnsi="Lucida Console"/>
        </w:rPr>
        <w:t xml:space="preserve">-base-dev </w:t>
      </w:r>
    </w:p>
    <w:p w14:paraId="2384ACC5" w14:textId="77777777" w:rsidR="00F93638" w:rsidRPr="00F93638" w:rsidRDefault="00F93638" w:rsidP="00F93638">
      <w:pPr>
        <w:rPr>
          <w:rFonts w:ascii="Lucida Console" w:hAnsi="Lucida Console"/>
        </w:rPr>
      </w:pPr>
      <w:proofErr w:type="spellStart"/>
      <w:r w:rsidRPr="00F93638">
        <w:rPr>
          <w:rFonts w:ascii="Lucida Console" w:hAnsi="Lucida Console"/>
        </w:rPr>
        <w:t>sudo</w:t>
      </w:r>
      <w:proofErr w:type="spellEnd"/>
      <w:r w:rsidRPr="00F93638">
        <w:rPr>
          <w:rFonts w:ascii="Lucida Console" w:hAnsi="Lucida Console"/>
        </w:rPr>
        <w:t xml:space="preserve"> apt-get install -y </w:t>
      </w:r>
      <w:proofErr w:type="spellStart"/>
      <w:r w:rsidRPr="00F93638">
        <w:rPr>
          <w:rFonts w:ascii="Lucida Console" w:hAnsi="Lucida Console"/>
        </w:rPr>
        <w:t>libjasper</w:t>
      </w:r>
      <w:proofErr w:type="spellEnd"/>
      <w:r w:rsidRPr="00F93638">
        <w:rPr>
          <w:rFonts w:ascii="Lucida Console" w:hAnsi="Lucida Console"/>
        </w:rPr>
        <w:t xml:space="preserve">-dev  </w:t>
      </w:r>
    </w:p>
    <w:p w14:paraId="1CC5CB30" w14:textId="30261C03" w:rsidR="00F93638" w:rsidRPr="00F93638" w:rsidRDefault="00F93638" w:rsidP="00F93638">
      <w:pPr>
        <w:rPr>
          <w:rFonts w:ascii="Lucida Console" w:hAnsi="Lucida Console"/>
        </w:rPr>
      </w:pPr>
      <w:proofErr w:type="spellStart"/>
      <w:r w:rsidRPr="00F93638">
        <w:rPr>
          <w:rFonts w:ascii="Lucida Console" w:hAnsi="Lucida Console"/>
        </w:rPr>
        <w:t>sudo</w:t>
      </w:r>
      <w:proofErr w:type="spellEnd"/>
      <w:r w:rsidRPr="00F93638">
        <w:rPr>
          <w:rFonts w:ascii="Lucida Console" w:hAnsi="Lucida Console"/>
        </w:rPr>
        <w:t xml:space="preserve"> apt-get install </w:t>
      </w:r>
      <w:r w:rsidR="00A130BF">
        <w:rPr>
          <w:rFonts w:ascii="Lucida Console" w:hAnsi="Lucida Console"/>
        </w:rPr>
        <w:t xml:space="preserve">-y </w:t>
      </w:r>
      <w:r w:rsidRPr="00F93638">
        <w:rPr>
          <w:rFonts w:ascii="Lucida Console" w:hAnsi="Lucida Console"/>
        </w:rPr>
        <w:t xml:space="preserve">libqtgui4  </w:t>
      </w:r>
    </w:p>
    <w:p w14:paraId="7B33F64D" w14:textId="4B0E2698" w:rsidR="00F93638" w:rsidRDefault="00F93638" w:rsidP="00F93638">
      <w:pPr>
        <w:rPr>
          <w:rFonts w:ascii="Lucida Console" w:hAnsi="Lucida Console"/>
        </w:rPr>
      </w:pPr>
      <w:proofErr w:type="spellStart"/>
      <w:r w:rsidRPr="00F93638">
        <w:rPr>
          <w:rFonts w:ascii="Lucida Console" w:hAnsi="Lucida Console"/>
        </w:rPr>
        <w:t>sudo</w:t>
      </w:r>
      <w:proofErr w:type="spellEnd"/>
      <w:r w:rsidRPr="00F93638">
        <w:rPr>
          <w:rFonts w:ascii="Lucida Console" w:hAnsi="Lucida Console"/>
        </w:rPr>
        <w:t xml:space="preserve"> apt-get install </w:t>
      </w:r>
      <w:r w:rsidR="00A130BF">
        <w:rPr>
          <w:rFonts w:ascii="Lucida Console" w:hAnsi="Lucida Console"/>
        </w:rPr>
        <w:t xml:space="preserve">-y </w:t>
      </w:r>
      <w:r w:rsidRPr="00F93638">
        <w:rPr>
          <w:rFonts w:ascii="Lucida Console" w:hAnsi="Lucida Console"/>
        </w:rPr>
        <w:t>libqt4-test</w:t>
      </w:r>
    </w:p>
    <w:p w14:paraId="3F1C0CDE" w14:textId="238D809A" w:rsidR="0092372C" w:rsidRPr="00F93638" w:rsidRDefault="0092372C" w:rsidP="00F93638">
      <w:pPr>
        <w:rPr>
          <w:rFonts w:ascii="Lucida Console" w:hAnsi="Lucida Console"/>
        </w:rPr>
      </w:pPr>
    </w:p>
    <w:p w14:paraId="19338179" w14:textId="06C9AC84" w:rsidR="00F93638" w:rsidRDefault="00F93638" w:rsidP="000D2260"/>
    <w:p w14:paraId="5D1A578D" w14:textId="77777777" w:rsidR="0092372C" w:rsidRPr="00F93638" w:rsidRDefault="0092372C" w:rsidP="0092372C">
      <w:pPr>
        <w:rPr>
          <w:rFonts w:ascii="Lucida Console" w:hAnsi="Lucida Console"/>
        </w:rPr>
      </w:pPr>
      <w:r>
        <w:t xml:space="preserve">Note: Above the line </w:t>
      </w:r>
      <w:r w:rsidRPr="00F93638">
        <w:rPr>
          <w:rFonts w:ascii="Lucida Console" w:hAnsi="Lucida Console"/>
        </w:rPr>
        <w:t xml:space="preserve">pip3 install </w:t>
      </w:r>
      <w:proofErr w:type="spellStart"/>
      <w:r w:rsidRPr="00F93638">
        <w:rPr>
          <w:rFonts w:ascii="Lucida Console" w:hAnsi="Lucida Console"/>
        </w:rPr>
        <w:t>opencv</w:t>
      </w:r>
      <w:proofErr w:type="spellEnd"/>
      <w:r w:rsidRPr="00F93638">
        <w:rPr>
          <w:rFonts w:ascii="Lucida Console" w:hAnsi="Lucida Console"/>
        </w:rPr>
        <w:t>-</w:t>
      </w:r>
      <w:proofErr w:type="spellStart"/>
      <w:r w:rsidRPr="00F93638">
        <w:rPr>
          <w:rFonts w:ascii="Lucida Console" w:hAnsi="Lucida Console"/>
        </w:rPr>
        <w:t>contrib</w:t>
      </w:r>
      <w:proofErr w:type="spellEnd"/>
      <w:r w:rsidRPr="00F93638">
        <w:rPr>
          <w:rFonts w:ascii="Lucida Console" w:hAnsi="Lucida Console"/>
        </w:rPr>
        <w:t>-python</w:t>
      </w:r>
      <w:r>
        <w:rPr>
          <w:rFonts w:ascii="Lucida Console" w:hAnsi="Lucida Console"/>
        </w:rPr>
        <w:t>==4.1.0.25</w:t>
      </w:r>
    </w:p>
    <w:p w14:paraId="7FAA75B5" w14:textId="77C0DBB7" w:rsidR="0092372C" w:rsidRDefault="0092372C" w:rsidP="000D2260">
      <w:r>
        <w:t xml:space="preserve">has two equal signs (==). </w:t>
      </w:r>
    </w:p>
    <w:p w14:paraId="4FD48EE3" w14:textId="77777777" w:rsidR="0092372C" w:rsidRDefault="0092372C" w:rsidP="000D2260"/>
    <w:p w14:paraId="01EBFA0E" w14:textId="4972AFF1" w:rsidR="004C5256" w:rsidRDefault="004C5256" w:rsidP="000D2260">
      <w:r>
        <w:t xml:space="preserve">Download the code </w:t>
      </w:r>
      <w:r w:rsidRPr="004C5256">
        <w:rPr>
          <w:b/>
          <w:bCs/>
        </w:rPr>
        <w:t>motion_lab.py</w:t>
      </w:r>
      <w:r>
        <w:rPr>
          <w:b/>
          <w:bCs/>
        </w:rPr>
        <w:t xml:space="preserve"> </w:t>
      </w:r>
      <w:r w:rsidRPr="004C5256">
        <w:t>from Canvas</w:t>
      </w:r>
      <w:r>
        <w:t xml:space="preserve"> and install it I the /home/pi/scripts directory on your Raspberry Pi. Review the code and the comments. The code is also reviewed in the lecture material.</w:t>
      </w:r>
    </w:p>
    <w:p w14:paraId="7FD60B9C" w14:textId="70789C2B" w:rsidR="004C5256" w:rsidRDefault="004C5256" w:rsidP="000D2260"/>
    <w:p w14:paraId="5E0C0672" w14:textId="6BD5A4C7" w:rsidR="004C5256" w:rsidRDefault="004C5256" w:rsidP="000D2260">
      <w:r>
        <w:t>When motion_lab.py is running and detect motion</w:t>
      </w:r>
      <w:r w:rsidR="00594E16">
        <w:t>,</w:t>
      </w:r>
      <w:r>
        <w:t xml:space="preserve"> it will create a jpeg file in the </w:t>
      </w:r>
      <w:proofErr w:type="gramStart"/>
      <w:r>
        <w:t>scripts</w:t>
      </w:r>
      <w:proofErr w:type="gramEnd"/>
      <w:r>
        <w:t xml:space="preserve"> directory. It will have the name of the form imgYYYYMMDDHHMMSS.jpg where YYYYMMDDHHMMSS is Year, month, day, hours, minutes, and seconds.</w:t>
      </w:r>
    </w:p>
    <w:p w14:paraId="58AB8EF6" w14:textId="75BAFC30" w:rsidR="004C5256" w:rsidRDefault="004C5256" w:rsidP="000D2260"/>
    <w:p w14:paraId="1EF060A3" w14:textId="77777777" w:rsidR="004C5256" w:rsidRDefault="004C5256">
      <w:r>
        <w:br w:type="page"/>
      </w:r>
    </w:p>
    <w:p w14:paraId="2169B9E5" w14:textId="7437E245" w:rsidR="004C5256" w:rsidRDefault="004C5256" w:rsidP="000D2260">
      <w:r>
        <w:lastRenderedPageBreak/>
        <w:t>Below is an example of what the picture will look like when motion is detected.</w:t>
      </w:r>
    </w:p>
    <w:p w14:paraId="366928A7" w14:textId="7B496967" w:rsidR="004C5256" w:rsidRDefault="004C5256" w:rsidP="000D2260"/>
    <w:p w14:paraId="4A5D9359" w14:textId="06B81287" w:rsidR="004C5256" w:rsidRDefault="004C5256" w:rsidP="004C5256">
      <w:pPr>
        <w:jc w:val="center"/>
      </w:pPr>
      <w:r>
        <w:rPr>
          <w:noProof/>
        </w:rPr>
        <w:drawing>
          <wp:inline distT="0" distB="0" distL="0" distR="0" wp14:anchorId="7DA5DB0A" wp14:editId="5D828BBE">
            <wp:extent cx="3212178" cy="2409134"/>
            <wp:effectExtent l="0" t="0" r="7620" b="0"/>
            <wp:docPr id="2" name="Picture 2" descr="A picture containing indoor, toy, young, stan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20200407141659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692" cy="2430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B7931" w14:textId="6E9C8857" w:rsidR="004C5256" w:rsidRDefault="004C5256" w:rsidP="004C5256">
      <w:pPr>
        <w:jc w:val="center"/>
      </w:pPr>
    </w:p>
    <w:p w14:paraId="06276214" w14:textId="7AF75F71" w:rsidR="004C5256" w:rsidRDefault="004C5256" w:rsidP="004C5256">
      <w:r>
        <w:t>The bounding boxes indicate where “motion” is detected.</w:t>
      </w:r>
    </w:p>
    <w:p w14:paraId="7F15607E" w14:textId="7223B815" w:rsidR="004C5256" w:rsidRDefault="004C5256" w:rsidP="004C5256"/>
    <w:p w14:paraId="5F59F6A3" w14:textId="7E1F69DD" w:rsidR="004C5256" w:rsidRPr="004C5256" w:rsidRDefault="004C5256" w:rsidP="004C5256">
      <w:pPr>
        <w:rPr>
          <w:b/>
          <w:bCs/>
        </w:rPr>
      </w:pPr>
      <w:r w:rsidRPr="004C5256">
        <w:rPr>
          <w:b/>
          <w:bCs/>
        </w:rPr>
        <w:t>Test the program and save one of the images when motion is dete</w:t>
      </w:r>
      <w:r w:rsidR="00594E16">
        <w:rPr>
          <w:b/>
          <w:bCs/>
        </w:rPr>
        <w:t>c</w:t>
      </w:r>
      <w:r w:rsidRPr="004C5256">
        <w:rPr>
          <w:b/>
          <w:bCs/>
        </w:rPr>
        <w:t>ted to be submitted with your lab writeup.</w:t>
      </w:r>
    </w:p>
    <w:p w14:paraId="0998089E" w14:textId="288F51DE" w:rsidR="004C5256" w:rsidRDefault="004C5256" w:rsidP="004C5256"/>
    <w:p w14:paraId="1D447B88" w14:textId="1D374923" w:rsidR="004C5256" w:rsidRDefault="004C5256" w:rsidP="004C5256">
      <w:pPr>
        <w:pStyle w:val="Heading2"/>
      </w:pPr>
      <w:r>
        <w:t>Uploading Our Images to AWS</w:t>
      </w:r>
    </w:p>
    <w:p w14:paraId="6CFD7B4F" w14:textId="53707D5C" w:rsidR="004C5256" w:rsidRDefault="004C5256" w:rsidP="004C5256"/>
    <w:p w14:paraId="196B8777" w14:textId="4A205AE0" w:rsidR="003037F1" w:rsidRDefault="004C5256" w:rsidP="004C5256">
      <w:r>
        <w:t>Now that we can capture images</w:t>
      </w:r>
      <w:r w:rsidR="00594E16">
        <w:t>,</w:t>
      </w:r>
      <w:r>
        <w:t xml:space="preserve"> we want to move them to the AWS </w:t>
      </w:r>
      <w:r w:rsidR="003037F1">
        <w:t>Instance</w:t>
      </w:r>
      <w:r>
        <w:t>.</w:t>
      </w:r>
      <w:r w:rsidR="003037F1">
        <w:t xml:space="preserve"> Modify the code to use the Python </w:t>
      </w:r>
      <w:proofErr w:type="spellStart"/>
      <w:r w:rsidR="003037F1">
        <w:t>os</w:t>
      </w:r>
      <w:proofErr w:type="spellEnd"/>
      <w:r w:rsidR="003037F1">
        <w:t xml:space="preserve"> module to perform a secure copy (</w:t>
      </w:r>
      <w:proofErr w:type="spellStart"/>
      <w:r w:rsidR="003037F1">
        <w:t>scp</w:t>
      </w:r>
      <w:proofErr w:type="spellEnd"/>
      <w:r w:rsidR="003037F1">
        <w:t>) to the AWS Instance that was set</w:t>
      </w:r>
      <w:r w:rsidR="00594E16">
        <w:t xml:space="preserve"> </w:t>
      </w:r>
      <w:r w:rsidR="003037F1">
        <w:t>up in part 1 and part 2 of this lab. We also want to remove the file from the Raspberry Pi once it has been copied to the AWS Instance.</w:t>
      </w:r>
    </w:p>
    <w:p w14:paraId="0E287CB2" w14:textId="77777777" w:rsidR="003037F1" w:rsidRDefault="003037F1" w:rsidP="004C5256"/>
    <w:p w14:paraId="2012E113" w14:textId="4144D4F0" w:rsidR="003037F1" w:rsidRDefault="003037F1" w:rsidP="004C5256">
      <w:r>
        <w:t xml:space="preserve">On </w:t>
      </w:r>
      <w:r w:rsidR="00B86A05">
        <w:t xml:space="preserve">the </w:t>
      </w:r>
      <w:r>
        <w:t xml:space="preserve">AWS Instance create a directory named </w:t>
      </w:r>
      <w:r>
        <w:rPr>
          <w:b/>
          <w:bCs/>
        </w:rPr>
        <w:t>m</w:t>
      </w:r>
      <w:r w:rsidRPr="003037F1">
        <w:rPr>
          <w:b/>
          <w:bCs/>
        </w:rPr>
        <w:t>otion</w:t>
      </w:r>
      <w:r>
        <w:t xml:space="preserve"> in ubuntu home using</w:t>
      </w:r>
      <w:r w:rsidR="00594E16">
        <w:t xml:space="preserve"> the following command </w:t>
      </w:r>
      <w:r>
        <w:t>at the bash prompt on the AWS Instance.</w:t>
      </w:r>
    </w:p>
    <w:p w14:paraId="155177D2" w14:textId="77777777" w:rsidR="00594E16" w:rsidRDefault="00594E16" w:rsidP="004C5256"/>
    <w:p w14:paraId="3DCEF085" w14:textId="74C6BF7D" w:rsidR="003037F1" w:rsidRPr="00594E16" w:rsidRDefault="00594E16" w:rsidP="004C5256">
      <w:pPr>
        <w:rPr>
          <w:rFonts w:ascii="Lucida Console" w:hAnsi="Lucida Console"/>
        </w:rPr>
      </w:pPr>
      <w:proofErr w:type="spellStart"/>
      <w:r w:rsidRPr="00594E16">
        <w:rPr>
          <w:rFonts w:ascii="Lucida Console" w:hAnsi="Lucida Console"/>
          <w:b/>
          <w:bCs/>
        </w:rPr>
        <w:t>mkdir</w:t>
      </w:r>
      <w:proofErr w:type="spellEnd"/>
      <w:r w:rsidRPr="00594E16">
        <w:rPr>
          <w:rFonts w:ascii="Lucida Console" w:hAnsi="Lucida Console"/>
          <w:b/>
          <w:bCs/>
        </w:rPr>
        <w:t xml:space="preserve"> ~/motion</w:t>
      </w:r>
    </w:p>
    <w:p w14:paraId="4D2DE569" w14:textId="77777777" w:rsidR="00594E16" w:rsidRDefault="00594E16" w:rsidP="004C5256"/>
    <w:p w14:paraId="1D860F69" w14:textId="1071E7BF" w:rsidR="004C5256" w:rsidRDefault="003037F1" w:rsidP="004C5256">
      <w:r>
        <w:t>Look for these comments in motion_lab.py</w:t>
      </w:r>
      <w:r w:rsidR="000A63BC">
        <w:t>,</w:t>
      </w:r>
      <w:r>
        <w:t xml:space="preserve"> and you will put you</w:t>
      </w:r>
      <w:r w:rsidR="000A63BC">
        <w:t>r</w:t>
      </w:r>
      <w:r>
        <w:t xml:space="preserve"> code there.</w:t>
      </w:r>
    </w:p>
    <w:p w14:paraId="364FFD5F" w14:textId="35B7EFFE" w:rsidR="003037F1" w:rsidRDefault="003037F1" w:rsidP="004C5256"/>
    <w:p w14:paraId="0FC72915" w14:textId="77777777" w:rsidR="000A63BC" w:rsidRPr="000A63BC" w:rsidRDefault="000A63BC" w:rsidP="000A63BC">
      <w:pPr>
        <w:rPr>
          <w:rFonts w:ascii="Lucida Console" w:hAnsi="Lucida Console"/>
          <w:b/>
          <w:bCs/>
          <w:sz w:val="16"/>
          <w:szCs w:val="16"/>
        </w:rPr>
      </w:pPr>
      <w:r w:rsidRPr="000A63BC">
        <w:rPr>
          <w:rFonts w:ascii="Lucida Console" w:hAnsi="Lucida Console"/>
          <w:b/>
          <w:bCs/>
          <w:sz w:val="16"/>
          <w:szCs w:val="16"/>
        </w:rPr>
        <w:t xml:space="preserve"># Add your code here to use </w:t>
      </w:r>
      <w:proofErr w:type="spellStart"/>
      <w:r w:rsidRPr="000A63BC">
        <w:rPr>
          <w:rFonts w:ascii="Lucida Console" w:hAnsi="Lucida Console"/>
          <w:b/>
          <w:bCs/>
          <w:sz w:val="16"/>
          <w:szCs w:val="16"/>
        </w:rPr>
        <w:t>scp</w:t>
      </w:r>
      <w:proofErr w:type="spellEnd"/>
      <w:r w:rsidRPr="000A63BC">
        <w:rPr>
          <w:rFonts w:ascii="Lucida Console" w:hAnsi="Lucida Console"/>
          <w:b/>
          <w:bCs/>
          <w:sz w:val="16"/>
          <w:szCs w:val="16"/>
        </w:rPr>
        <w:t xml:space="preserve"> to copy the </w:t>
      </w:r>
      <w:proofErr w:type="spellStart"/>
      <w:r w:rsidRPr="000A63BC">
        <w:rPr>
          <w:rFonts w:ascii="Lucida Console" w:hAnsi="Lucida Console"/>
          <w:b/>
          <w:bCs/>
          <w:sz w:val="16"/>
          <w:szCs w:val="16"/>
        </w:rPr>
        <w:t>imagefile</w:t>
      </w:r>
      <w:proofErr w:type="spellEnd"/>
      <w:r w:rsidRPr="000A63BC">
        <w:rPr>
          <w:rFonts w:ascii="Lucida Console" w:hAnsi="Lucida Console"/>
          <w:b/>
          <w:bCs/>
          <w:sz w:val="16"/>
          <w:szCs w:val="16"/>
        </w:rPr>
        <w:t xml:space="preserve"> just created to the AWS server</w:t>
      </w:r>
    </w:p>
    <w:p w14:paraId="667FC179" w14:textId="77777777" w:rsidR="000A63BC" w:rsidRPr="000A63BC" w:rsidRDefault="000A63BC" w:rsidP="000A63BC">
      <w:pPr>
        <w:rPr>
          <w:rFonts w:ascii="Lucida Console" w:hAnsi="Lucida Console"/>
          <w:b/>
          <w:bCs/>
          <w:sz w:val="16"/>
          <w:szCs w:val="16"/>
        </w:rPr>
      </w:pPr>
      <w:r w:rsidRPr="000A63BC">
        <w:rPr>
          <w:rFonts w:ascii="Lucida Console" w:hAnsi="Lucida Console"/>
          <w:b/>
          <w:bCs/>
          <w:sz w:val="16"/>
          <w:szCs w:val="16"/>
        </w:rPr>
        <w:t xml:space="preserve"># You will need to use the </w:t>
      </w:r>
      <w:proofErr w:type="spellStart"/>
      <w:r w:rsidRPr="000A63BC">
        <w:rPr>
          <w:rFonts w:ascii="Lucida Console" w:hAnsi="Lucida Console"/>
          <w:b/>
          <w:bCs/>
          <w:sz w:val="16"/>
          <w:szCs w:val="16"/>
        </w:rPr>
        <w:t>os</w:t>
      </w:r>
      <w:proofErr w:type="spellEnd"/>
      <w:r w:rsidRPr="000A63BC">
        <w:rPr>
          <w:rFonts w:ascii="Lucida Console" w:hAnsi="Lucida Console"/>
          <w:b/>
          <w:bCs/>
          <w:sz w:val="16"/>
          <w:szCs w:val="16"/>
        </w:rPr>
        <w:t xml:space="preserve"> module to execute the </w:t>
      </w:r>
      <w:proofErr w:type="spellStart"/>
      <w:r w:rsidRPr="000A63BC">
        <w:rPr>
          <w:rFonts w:ascii="Lucida Console" w:hAnsi="Lucida Console"/>
          <w:b/>
          <w:bCs/>
          <w:sz w:val="16"/>
          <w:szCs w:val="16"/>
        </w:rPr>
        <w:t>scp</w:t>
      </w:r>
      <w:proofErr w:type="spellEnd"/>
      <w:r w:rsidRPr="000A63BC">
        <w:rPr>
          <w:rFonts w:ascii="Lucida Console" w:hAnsi="Lucida Console"/>
          <w:b/>
          <w:bCs/>
          <w:sz w:val="16"/>
          <w:szCs w:val="16"/>
        </w:rPr>
        <w:t xml:space="preserve"> command as if it was typed</w:t>
      </w:r>
    </w:p>
    <w:p w14:paraId="51AD9DAD" w14:textId="5F005C27" w:rsidR="004C5256" w:rsidRPr="000A63BC" w:rsidRDefault="000A63BC" w:rsidP="000A63BC">
      <w:pPr>
        <w:rPr>
          <w:rFonts w:ascii="Lucida Console" w:hAnsi="Lucida Console"/>
          <w:b/>
          <w:bCs/>
          <w:sz w:val="16"/>
          <w:szCs w:val="16"/>
        </w:rPr>
      </w:pPr>
      <w:r w:rsidRPr="000A63BC">
        <w:rPr>
          <w:rFonts w:ascii="Lucida Console" w:hAnsi="Lucida Console"/>
          <w:b/>
          <w:bCs/>
          <w:sz w:val="16"/>
          <w:szCs w:val="16"/>
        </w:rPr>
        <w:t># in at the command line.</w:t>
      </w:r>
    </w:p>
    <w:p w14:paraId="5C8E8ACA" w14:textId="77777777" w:rsidR="000A63BC" w:rsidRDefault="000A63BC" w:rsidP="000A63BC"/>
    <w:p w14:paraId="2A6489EA" w14:textId="0E37D27E" w:rsidR="004C5256" w:rsidRDefault="003037F1" w:rsidP="004C5256">
      <w:r>
        <w:t>A few hints to help.</w:t>
      </w:r>
    </w:p>
    <w:p w14:paraId="0E92E147" w14:textId="33D9086E" w:rsidR="003037F1" w:rsidRDefault="003037F1" w:rsidP="004C5256"/>
    <w:p w14:paraId="42E7117D" w14:textId="4CD0CA56" w:rsidR="003037F1" w:rsidRPr="003037F1" w:rsidRDefault="003037F1" w:rsidP="003037F1">
      <w:pPr>
        <w:pStyle w:val="ListParagraph"/>
        <w:numPr>
          <w:ilvl w:val="0"/>
          <w:numId w:val="22"/>
        </w:numPr>
        <w:rPr>
          <w:b/>
          <w:bCs/>
        </w:rPr>
      </w:pPr>
      <w:r>
        <w:t xml:space="preserve">The filename of the file you want to copy to the AWS server is stored in the variable </w:t>
      </w:r>
      <w:r w:rsidRPr="003037F1">
        <w:rPr>
          <w:b/>
          <w:bCs/>
        </w:rPr>
        <w:t>filename</w:t>
      </w:r>
      <w:r>
        <w:t>.</w:t>
      </w:r>
    </w:p>
    <w:p w14:paraId="00EF10A0" w14:textId="0AB80014" w:rsidR="003037F1" w:rsidRPr="00CA021E" w:rsidRDefault="003037F1" w:rsidP="003037F1">
      <w:pPr>
        <w:pStyle w:val="ListParagraph"/>
        <w:numPr>
          <w:ilvl w:val="0"/>
          <w:numId w:val="22"/>
        </w:numPr>
        <w:rPr>
          <w:b/>
          <w:bCs/>
        </w:rPr>
      </w:pPr>
      <w:r>
        <w:t xml:space="preserve">The form of </w:t>
      </w:r>
      <w:proofErr w:type="spellStart"/>
      <w:r>
        <w:t>scp</w:t>
      </w:r>
      <w:proofErr w:type="spellEnd"/>
      <w:r>
        <w:t xml:space="preserve"> is </w:t>
      </w:r>
      <w:proofErr w:type="spellStart"/>
      <w:r>
        <w:t>scp</w:t>
      </w:r>
      <w:proofErr w:type="spellEnd"/>
      <w:r>
        <w:t xml:space="preserve"> filename </w:t>
      </w:r>
      <w:proofErr w:type="spellStart"/>
      <w:r>
        <w:t>ubuntu@ip_</w:t>
      </w:r>
      <w:proofErr w:type="gramStart"/>
      <w:r>
        <w:t>addr</w:t>
      </w:r>
      <w:proofErr w:type="spellEnd"/>
      <w:r>
        <w:t>:~</w:t>
      </w:r>
      <w:proofErr w:type="gramEnd"/>
      <w:r>
        <w:t>/</w:t>
      </w:r>
      <w:r w:rsidR="00CA021E">
        <w:t>motion</w:t>
      </w:r>
      <w:r>
        <w:t>/filename</w:t>
      </w:r>
      <w:r w:rsidR="00CA021E">
        <w:t>.</w:t>
      </w:r>
    </w:p>
    <w:p w14:paraId="4FE7BC7C" w14:textId="713B03C3" w:rsidR="00CA021E" w:rsidRPr="00CA021E" w:rsidRDefault="00CA021E" w:rsidP="003037F1">
      <w:pPr>
        <w:pStyle w:val="ListParagraph"/>
        <w:numPr>
          <w:ilvl w:val="0"/>
          <w:numId w:val="22"/>
        </w:numPr>
        <w:rPr>
          <w:b/>
          <w:bCs/>
        </w:rPr>
      </w:pPr>
      <w:r>
        <w:lastRenderedPageBreak/>
        <w:t xml:space="preserve">Build the command that you want to execute as a variable containing a string and then use </w:t>
      </w:r>
      <w:proofErr w:type="spellStart"/>
      <w:proofErr w:type="gramStart"/>
      <w:r>
        <w:t>os.system</w:t>
      </w:r>
      <w:proofErr w:type="spellEnd"/>
      <w:proofErr w:type="gramEnd"/>
      <w:r>
        <w:t>(</w:t>
      </w:r>
      <w:proofErr w:type="spellStart"/>
      <w:r>
        <w:t>cmd</w:t>
      </w:r>
      <w:proofErr w:type="spellEnd"/>
      <w:r>
        <w:t xml:space="preserve">) to execute it. Where </w:t>
      </w:r>
      <w:proofErr w:type="spellStart"/>
      <w:r>
        <w:t>cmd</w:t>
      </w:r>
      <w:proofErr w:type="spellEnd"/>
      <w:r>
        <w:t xml:space="preserve"> is the string containing the command to execute.</w:t>
      </w:r>
    </w:p>
    <w:p w14:paraId="000C51D8" w14:textId="32A6B2B8" w:rsidR="00CA021E" w:rsidRPr="00CA021E" w:rsidRDefault="00CA021E" w:rsidP="003037F1">
      <w:pPr>
        <w:pStyle w:val="ListParagraph"/>
        <w:numPr>
          <w:ilvl w:val="0"/>
          <w:numId w:val="22"/>
        </w:numPr>
        <w:rPr>
          <w:b/>
          <w:bCs/>
        </w:rPr>
      </w:pPr>
      <w:r>
        <w:t xml:space="preserve">The </w:t>
      </w:r>
      <w:proofErr w:type="spellStart"/>
      <w:r>
        <w:t>cmd</w:t>
      </w:r>
      <w:proofErr w:type="spellEnd"/>
      <w:r>
        <w:t xml:space="preserve"> to delete a file on Linux is </w:t>
      </w:r>
      <w:r w:rsidRPr="00CA021E">
        <w:rPr>
          <w:b/>
          <w:bCs/>
        </w:rPr>
        <w:t>rm filename</w:t>
      </w:r>
      <w:r>
        <w:t>.</w:t>
      </w:r>
    </w:p>
    <w:p w14:paraId="402314D0" w14:textId="2C624A36" w:rsidR="00CA021E" w:rsidRPr="003037F1" w:rsidRDefault="00CA021E" w:rsidP="003037F1">
      <w:pPr>
        <w:pStyle w:val="ListParagraph"/>
        <w:numPr>
          <w:ilvl w:val="0"/>
          <w:numId w:val="22"/>
        </w:numPr>
        <w:rPr>
          <w:b/>
          <w:bCs/>
        </w:rPr>
      </w:pPr>
      <w:r>
        <w:t>Remember</w:t>
      </w:r>
      <w:r w:rsidR="000A63BC">
        <w:t>,</w:t>
      </w:r>
      <w:r>
        <w:t xml:space="preserve"> every</w:t>
      </w:r>
      <w:r w:rsidR="000A63BC">
        <w:t xml:space="preserve"> </w:t>
      </w:r>
      <w:r>
        <w:t>time you restart the AWS Instance</w:t>
      </w:r>
      <w:r w:rsidR="000A63BC">
        <w:t>,</w:t>
      </w:r>
      <w:r>
        <w:t xml:space="preserve"> you will have a different public </w:t>
      </w:r>
      <w:r w:rsidR="000A63BC">
        <w:t>IP</w:t>
      </w:r>
      <w:r>
        <w:t xml:space="preserve"> address.</w:t>
      </w:r>
    </w:p>
    <w:p w14:paraId="5970434A" w14:textId="085C549E" w:rsidR="003037F1" w:rsidRDefault="003037F1" w:rsidP="004C5256"/>
    <w:p w14:paraId="5926E061" w14:textId="51C5D46E" w:rsidR="00CA021E" w:rsidRPr="003037F1" w:rsidRDefault="00CA021E" w:rsidP="004C5256">
      <w:r>
        <w:t>Once the program is working</w:t>
      </w:r>
      <w:r w:rsidR="000A63BC">
        <w:t>,</w:t>
      </w:r>
      <w:r>
        <w:t xml:space="preserve"> log onto the AWS Instance and list the contents of the </w:t>
      </w:r>
      <w:r w:rsidR="00A130BF">
        <w:t xml:space="preserve">motion directory. </w:t>
      </w:r>
      <w:r w:rsidR="00A130BF" w:rsidRPr="00A130BF">
        <w:rPr>
          <w:b/>
          <w:bCs/>
        </w:rPr>
        <w:t>Take a screenshot of the list of directory contents to submit with your lab writeup.</w:t>
      </w:r>
    </w:p>
    <w:p w14:paraId="16131936" w14:textId="3852D055" w:rsidR="004C5256" w:rsidRDefault="004C5256" w:rsidP="000D2260"/>
    <w:p w14:paraId="5C0F1EED" w14:textId="254628D7" w:rsidR="00A130BF" w:rsidRDefault="00A130BF" w:rsidP="00A130BF">
      <w:pPr>
        <w:pStyle w:val="Heading1"/>
      </w:pPr>
      <w:r>
        <w:t>Going Further</w:t>
      </w:r>
    </w:p>
    <w:p w14:paraId="0F997D7A" w14:textId="6C8CD785" w:rsidR="00A130BF" w:rsidRPr="00A130BF" w:rsidRDefault="00A130BF" w:rsidP="00A130BF">
      <w:r>
        <w:t>Some ideas for going further. Now that you can move files to an AWS Instance</w:t>
      </w:r>
      <w:r w:rsidR="000A63BC">
        <w:t>,</w:t>
      </w:r>
      <w:r>
        <w:t xml:space="preserve"> it would be possible </w:t>
      </w:r>
      <w:r w:rsidR="000A63BC">
        <w:t>also to</w:t>
      </w:r>
      <w:r>
        <w:t xml:space="preserve"> serve up the images. </w:t>
      </w:r>
    </w:p>
    <w:p w14:paraId="7BFCC6B6" w14:textId="485378F7" w:rsidR="00A130BF" w:rsidRDefault="00A130BF" w:rsidP="000D2260"/>
    <w:p w14:paraId="633EA0B5" w14:textId="7EED5C4D" w:rsidR="00A130BF" w:rsidRDefault="00A130BF" w:rsidP="00A130BF">
      <w:pPr>
        <w:pStyle w:val="Heading1"/>
      </w:pPr>
      <w:r>
        <w:t>Lab Submission</w:t>
      </w:r>
    </w:p>
    <w:p w14:paraId="06FB9F9A" w14:textId="162D41FE" w:rsidR="000D2260" w:rsidRDefault="000D2260" w:rsidP="000D2260">
      <w:r>
        <w:t>For the lab submission</w:t>
      </w:r>
      <w:r w:rsidR="008F3FC1">
        <w:t>,</w:t>
      </w:r>
      <w:r>
        <w:t xml:space="preserve"> please write a lab report and answer the following questions. Make sure you use complete sentences and </w:t>
      </w:r>
      <w:r w:rsidR="003357BF">
        <w:t>proper</w:t>
      </w:r>
      <w:r>
        <w:t xml:space="preserve"> grammar in your writeup. Make sure you indicate what question you are answering.  </w:t>
      </w:r>
    </w:p>
    <w:p w14:paraId="0B5A7406" w14:textId="531F15C9" w:rsidR="0097169A" w:rsidRDefault="0097169A" w:rsidP="006920B9">
      <w:pPr>
        <w:pStyle w:val="ListParagraph"/>
        <w:numPr>
          <w:ilvl w:val="0"/>
          <w:numId w:val="1"/>
        </w:numPr>
      </w:pPr>
      <w:r>
        <w:t xml:space="preserve">Submit </w:t>
      </w:r>
      <w:r w:rsidR="00A130BF">
        <w:t>the modified</w:t>
      </w:r>
      <w:r>
        <w:t xml:space="preserve"> Python program on Canvas directly</w:t>
      </w:r>
      <w:r w:rsidR="00A130BF">
        <w:t xml:space="preserve"> that detects motion and uploads the images to the AWS Instance</w:t>
      </w:r>
      <w:r>
        <w:t>. Make sure your programs include a</w:t>
      </w:r>
      <w:r w:rsidR="00A130BF">
        <w:t>n updated</w:t>
      </w:r>
      <w:r>
        <w:t xml:space="preserve"> header with your name and what the code does. Also</w:t>
      </w:r>
      <w:r w:rsidR="003357BF">
        <w:t>,</w:t>
      </w:r>
      <w:r>
        <w:t xml:space="preserve"> </w:t>
      </w:r>
      <w:r w:rsidR="003357BF">
        <w:t>add</w:t>
      </w:r>
      <w:r>
        <w:t xml:space="preserve"> comments </w:t>
      </w:r>
      <w:r w:rsidR="00A130BF">
        <w:t>in the code that was added.</w:t>
      </w:r>
    </w:p>
    <w:p w14:paraId="48C74A6B" w14:textId="21A7B769" w:rsidR="0097169A" w:rsidRDefault="0097169A" w:rsidP="006920B9">
      <w:pPr>
        <w:pStyle w:val="ListParagraph"/>
        <w:numPr>
          <w:ilvl w:val="0"/>
          <w:numId w:val="1"/>
        </w:numPr>
      </w:pPr>
      <w:r>
        <w:t>Submit a brief lab write up on Canvas that answers the following questions.</w:t>
      </w:r>
    </w:p>
    <w:p w14:paraId="3C8512F4" w14:textId="24CEFD9E" w:rsidR="00A130BF" w:rsidRDefault="00A130BF" w:rsidP="0097169A">
      <w:pPr>
        <w:pStyle w:val="ListParagraph"/>
        <w:numPr>
          <w:ilvl w:val="1"/>
          <w:numId w:val="1"/>
        </w:numPr>
      </w:pPr>
      <w:r>
        <w:t>Image of detected motion</w:t>
      </w:r>
    </w:p>
    <w:p w14:paraId="1A37CD04" w14:textId="73EFC81A" w:rsidR="00A130BF" w:rsidRDefault="00A130BF" w:rsidP="0097169A">
      <w:pPr>
        <w:pStyle w:val="ListParagraph"/>
        <w:numPr>
          <w:ilvl w:val="1"/>
          <w:numId w:val="1"/>
        </w:numPr>
      </w:pPr>
      <w:r>
        <w:t>Screenshot of the list of images that were uploaded to your AWS Instance in the motion directory.</w:t>
      </w:r>
    </w:p>
    <w:p w14:paraId="7F5CBCE3" w14:textId="77777777" w:rsidR="00087282" w:rsidRDefault="00087282" w:rsidP="00087282">
      <w:pPr>
        <w:pStyle w:val="ListParagraph"/>
        <w:numPr>
          <w:ilvl w:val="1"/>
          <w:numId w:val="1"/>
        </w:numPr>
      </w:pPr>
      <w:bookmarkStart w:id="0" w:name="_Hlk92012242"/>
      <w:r>
        <w:t>Reflection</w:t>
      </w:r>
    </w:p>
    <w:p w14:paraId="23C756BD" w14:textId="77777777" w:rsidR="00087282" w:rsidRDefault="00087282" w:rsidP="00087282">
      <w:pPr>
        <w:pStyle w:val="ListParagraph"/>
        <w:numPr>
          <w:ilvl w:val="2"/>
          <w:numId w:val="1"/>
        </w:numPr>
      </w:pPr>
      <w:r>
        <w:t>Write a brief reflection. The reflection should be a paragraph or two in which you reflect on your lab experience. Discuss items such as the following:</w:t>
      </w:r>
    </w:p>
    <w:p w14:paraId="31575752" w14:textId="77777777" w:rsidR="00087282" w:rsidRDefault="00087282" w:rsidP="00087282">
      <w:pPr>
        <w:pStyle w:val="ListParagraph"/>
        <w:numPr>
          <w:ilvl w:val="2"/>
          <w:numId w:val="1"/>
        </w:numPr>
      </w:pPr>
      <w:r>
        <w:t>What was the most valuable feature of the lab?</w:t>
      </w:r>
    </w:p>
    <w:p w14:paraId="7EBDA347" w14:textId="77777777" w:rsidR="00087282" w:rsidRDefault="00087282" w:rsidP="00087282">
      <w:pPr>
        <w:pStyle w:val="ListParagraph"/>
        <w:numPr>
          <w:ilvl w:val="2"/>
          <w:numId w:val="1"/>
        </w:numPr>
      </w:pPr>
      <w:r>
        <w:t>How did you prepare for this lab? What changes are you considering in preparing for your next lab?</w:t>
      </w:r>
    </w:p>
    <w:p w14:paraId="4C2DC75D" w14:textId="77777777" w:rsidR="00087282" w:rsidRDefault="00087282" w:rsidP="00087282">
      <w:pPr>
        <w:pStyle w:val="ListParagraph"/>
        <w:numPr>
          <w:ilvl w:val="2"/>
          <w:numId w:val="1"/>
        </w:numPr>
      </w:pPr>
      <w:r>
        <w:t>What did you learn from this experience?</w:t>
      </w:r>
    </w:p>
    <w:p w14:paraId="13461C45" w14:textId="77777777" w:rsidR="00087282" w:rsidRDefault="00087282" w:rsidP="00087282">
      <w:pPr>
        <w:pStyle w:val="ListParagraph"/>
        <w:numPr>
          <w:ilvl w:val="2"/>
          <w:numId w:val="1"/>
        </w:numPr>
      </w:pPr>
      <w:r>
        <w:t>What advice would you give someone preparing for this lab for the first time?</w:t>
      </w:r>
    </w:p>
    <w:p w14:paraId="03B7429C" w14:textId="77777777" w:rsidR="00087282" w:rsidRDefault="00087282" w:rsidP="00087282">
      <w:pPr>
        <w:pStyle w:val="ListParagraph"/>
        <w:numPr>
          <w:ilvl w:val="2"/>
          <w:numId w:val="1"/>
        </w:numPr>
      </w:pPr>
      <w:r>
        <w:t>Don't think of the reflection as a question/answer section. Instead, this should be a well-written paragraph or two that discusses items like those listed above.</w:t>
      </w:r>
    </w:p>
    <w:bookmarkEnd w:id="0"/>
    <w:p w14:paraId="5AD140A7" w14:textId="77777777" w:rsidR="000D2260" w:rsidRDefault="000D2260" w:rsidP="000D2260"/>
    <w:p w14:paraId="2EB6248F" w14:textId="614966BE" w:rsidR="000D2260" w:rsidRDefault="000D2260" w:rsidP="000D2260">
      <w:r>
        <w:t xml:space="preserve">Submit your lab writeup </w:t>
      </w:r>
      <w:r w:rsidR="0097169A">
        <w:t xml:space="preserve">and Python programs </w:t>
      </w:r>
      <w:r>
        <w:t>on Canvas.</w:t>
      </w:r>
    </w:p>
    <w:p w14:paraId="52D468CA" w14:textId="2BE3540A" w:rsidR="00410618" w:rsidRDefault="00410618" w:rsidP="000D2260"/>
    <w:p w14:paraId="4B1BD335" w14:textId="05826E5A" w:rsidR="000218E6" w:rsidRDefault="000218E6" w:rsidP="000D2260"/>
    <w:p w14:paraId="566E2EEC" w14:textId="77777777" w:rsidR="000218E6" w:rsidRPr="005B1808" w:rsidRDefault="000218E6" w:rsidP="000D2260"/>
    <w:sectPr w:rsidR="000218E6" w:rsidRPr="005B1808" w:rsidSect="00874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0018C"/>
    <w:multiLevelType w:val="hybridMultilevel"/>
    <w:tmpl w:val="A8BA9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F52D9"/>
    <w:multiLevelType w:val="hybridMultilevel"/>
    <w:tmpl w:val="452623CA"/>
    <w:lvl w:ilvl="0" w:tplc="E8A478EC">
      <w:start w:val="1"/>
      <w:numFmt w:val="lowerLetter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50D46"/>
    <w:multiLevelType w:val="hybridMultilevel"/>
    <w:tmpl w:val="710C7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3067D"/>
    <w:multiLevelType w:val="hybridMultilevel"/>
    <w:tmpl w:val="1B108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64EEA"/>
    <w:multiLevelType w:val="hybridMultilevel"/>
    <w:tmpl w:val="E2800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AD6D02"/>
    <w:multiLevelType w:val="hybridMultilevel"/>
    <w:tmpl w:val="CE4A80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2E14B5"/>
    <w:multiLevelType w:val="hybridMultilevel"/>
    <w:tmpl w:val="BCE4F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95972"/>
    <w:multiLevelType w:val="hybridMultilevel"/>
    <w:tmpl w:val="55086C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2B3632"/>
    <w:multiLevelType w:val="hybridMultilevel"/>
    <w:tmpl w:val="C5E42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80DC3"/>
    <w:multiLevelType w:val="hybridMultilevel"/>
    <w:tmpl w:val="642E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87191"/>
    <w:multiLevelType w:val="hybridMultilevel"/>
    <w:tmpl w:val="17D21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9A5357"/>
    <w:multiLevelType w:val="hybridMultilevel"/>
    <w:tmpl w:val="F6384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021FE"/>
    <w:multiLevelType w:val="hybridMultilevel"/>
    <w:tmpl w:val="A66607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041D50"/>
    <w:multiLevelType w:val="multilevel"/>
    <w:tmpl w:val="7444F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C43524"/>
    <w:multiLevelType w:val="hybridMultilevel"/>
    <w:tmpl w:val="A8DEF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B4F2F"/>
    <w:multiLevelType w:val="hybridMultilevel"/>
    <w:tmpl w:val="8B048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6B4F08"/>
    <w:multiLevelType w:val="hybridMultilevel"/>
    <w:tmpl w:val="DE2C0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675A0"/>
    <w:multiLevelType w:val="hybridMultilevel"/>
    <w:tmpl w:val="F43654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B2155C"/>
    <w:multiLevelType w:val="hybridMultilevel"/>
    <w:tmpl w:val="1B6C3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BC36F7"/>
    <w:multiLevelType w:val="hybridMultilevel"/>
    <w:tmpl w:val="47D421DE"/>
    <w:lvl w:ilvl="0" w:tplc="B2BC68C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85B63D34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6EE26302">
      <w:start w:val="1"/>
      <w:numFmt w:val="lowerRoman"/>
      <w:lvlText w:val="%3."/>
      <w:lvlJc w:val="right"/>
      <w:pPr>
        <w:ind w:left="2160" w:hanging="180"/>
      </w:pPr>
      <w:rPr>
        <w:rFonts w:asciiTheme="minorHAnsi" w:hAnsiTheme="minorHAnsi" w:cstheme="minorHAnsi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857D1C"/>
    <w:multiLevelType w:val="hybridMultilevel"/>
    <w:tmpl w:val="ED9E6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FE0DFF"/>
    <w:multiLevelType w:val="hybridMultilevel"/>
    <w:tmpl w:val="2B64F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E71558"/>
    <w:multiLevelType w:val="hybridMultilevel"/>
    <w:tmpl w:val="BCAEE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5554552">
    <w:abstractNumId w:val="19"/>
  </w:num>
  <w:num w:numId="2" w16cid:durableId="1779719426">
    <w:abstractNumId w:val="14"/>
  </w:num>
  <w:num w:numId="3" w16cid:durableId="487013797">
    <w:abstractNumId w:val="7"/>
  </w:num>
  <w:num w:numId="4" w16cid:durableId="1839421676">
    <w:abstractNumId w:val="17"/>
  </w:num>
  <w:num w:numId="5" w16cid:durableId="1531256985">
    <w:abstractNumId w:val="20"/>
  </w:num>
  <w:num w:numId="6" w16cid:durableId="984118459">
    <w:abstractNumId w:val="2"/>
  </w:num>
  <w:num w:numId="7" w16cid:durableId="1818836071">
    <w:abstractNumId w:val="22"/>
  </w:num>
  <w:num w:numId="8" w16cid:durableId="1322274986">
    <w:abstractNumId w:val="5"/>
  </w:num>
  <w:num w:numId="9" w16cid:durableId="1524317559">
    <w:abstractNumId w:val="13"/>
  </w:num>
  <w:num w:numId="10" w16cid:durableId="1631856270">
    <w:abstractNumId w:val="15"/>
  </w:num>
  <w:num w:numId="11" w16cid:durableId="1795174082">
    <w:abstractNumId w:val="6"/>
  </w:num>
  <w:num w:numId="12" w16cid:durableId="1101687452">
    <w:abstractNumId w:val="21"/>
  </w:num>
  <w:num w:numId="13" w16cid:durableId="1984962218">
    <w:abstractNumId w:val="11"/>
  </w:num>
  <w:num w:numId="14" w16cid:durableId="393548727">
    <w:abstractNumId w:val="10"/>
  </w:num>
  <w:num w:numId="15" w16cid:durableId="434056185">
    <w:abstractNumId w:val="18"/>
  </w:num>
  <w:num w:numId="16" w16cid:durableId="1332681105">
    <w:abstractNumId w:val="1"/>
  </w:num>
  <w:num w:numId="17" w16cid:durableId="1947106259">
    <w:abstractNumId w:val="3"/>
  </w:num>
  <w:num w:numId="18" w16cid:durableId="467749241">
    <w:abstractNumId w:val="9"/>
  </w:num>
  <w:num w:numId="19" w16cid:durableId="1650162320">
    <w:abstractNumId w:val="8"/>
  </w:num>
  <w:num w:numId="20" w16cid:durableId="176889495">
    <w:abstractNumId w:val="4"/>
  </w:num>
  <w:num w:numId="21" w16cid:durableId="577904016">
    <w:abstractNumId w:val="0"/>
  </w:num>
  <w:num w:numId="22" w16cid:durableId="676999349">
    <w:abstractNumId w:val="16"/>
  </w:num>
  <w:num w:numId="23" w16cid:durableId="15039332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3NLewMDEzsLQ0tTRU0lEKTi0uzszPAykwMqgFANM4WIctAAAA"/>
  </w:docVars>
  <w:rsids>
    <w:rsidRoot w:val="002D1D10"/>
    <w:rsid w:val="000218E6"/>
    <w:rsid w:val="000413C2"/>
    <w:rsid w:val="00087282"/>
    <w:rsid w:val="0009020F"/>
    <w:rsid w:val="000A0F2A"/>
    <w:rsid w:val="000A63BC"/>
    <w:rsid w:val="000C4F05"/>
    <w:rsid w:val="000D2260"/>
    <w:rsid w:val="000D5103"/>
    <w:rsid w:val="00121324"/>
    <w:rsid w:val="001961B9"/>
    <w:rsid w:val="001B1380"/>
    <w:rsid w:val="002242A8"/>
    <w:rsid w:val="00256C36"/>
    <w:rsid w:val="002D1D10"/>
    <w:rsid w:val="003037F1"/>
    <w:rsid w:val="003357BF"/>
    <w:rsid w:val="0038032D"/>
    <w:rsid w:val="003B7E3D"/>
    <w:rsid w:val="003C7702"/>
    <w:rsid w:val="003E648B"/>
    <w:rsid w:val="00410618"/>
    <w:rsid w:val="004B1713"/>
    <w:rsid w:val="004B2E10"/>
    <w:rsid w:val="004C5256"/>
    <w:rsid w:val="004C7EFB"/>
    <w:rsid w:val="004D3EA5"/>
    <w:rsid w:val="005177D8"/>
    <w:rsid w:val="00575FE6"/>
    <w:rsid w:val="00594E16"/>
    <w:rsid w:val="005B1808"/>
    <w:rsid w:val="005C6DAE"/>
    <w:rsid w:val="00602242"/>
    <w:rsid w:val="0068260D"/>
    <w:rsid w:val="00683D1E"/>
    <w:rsid w:val="00684605"/>
    <w:rsid w:val="006920B9"/>
    <w:rsid w:val="00696213"/>
    <w:rsid w:val="006B04D7"/>
    <w:rsid w:val="006D4A22"/>
    <w:rsid w:val="00720725"/>
    <w:rsid w:val="00725FA6"/>
    <w:rsid w:val="007263B1"/>
    <w:rsid w:val="00742271"/>
    <w:rsid w:val="008467AC"/>
    <w:rsid w:val="008657EC"/>
    <w:rsid w:val="008743EF"/>
    <w:rsid w:val="008A232E"/>
    <w:rsid w:val="008B1485"/>
    <w:rsid w:val="008B7E03"/>
    <w:rsid w:val="008E3473"/>
    <w:rsid w:val="008F3FC1"/>
    <w:rsid w:val="0092372C"/>
    <w:rsid w:val="00930E86"/>
    <w:rsid w:val="00953CDA"/>
    <w:rsid w:val="0097169A"/>
    <w:rsid w:val="009D31C7"/>
    <w:rsid w:val="00A0134A"/>
    <w:rsid w:val="00A130BF"/>
    <w:rsid w:val="00A366F4"/>
    <w:rsid w:val="00A740C1"/>
    <w:rsid w:val="00A93638"/>
    <w:rsid w:val="00AA04B6"/>
    <w:rsid w:val="00B32C41"/>
    <w:rsid w:val="00B4001D"/>
    <w:rsid w:val="00B40CA2"/>
    <w:rsid w:val="00B6276E"/>
    <w:rsid w:val="00B83EC6"/>
    <w:rsid w:val="00B86A05"/>
    <w:rsid w:val="00BF5DDD"/>
    <w:rsid w:val="00C01319"/>
    <w:rsid w:val="00C37FFD"/>
    <w:rsid w:val="00CA021E"/>
    <w:rsid w:val="00D32860"/>
    <w:rsid w:val="00DC7CFA"/>
    <w:rsid w:val="00E53064"/>
    <w:rsid w:val="00E565D0"/>
    <w:rsid w:val="00E761BF"/>
    <w:rsid w:val="00E93ED7"/>
    <w:rsid w:val="00EB3C6E"/>
    <w:rsid w:val="00F40F12"/>
    <w:rsid w:val="00F55419"/>
    <w:rsid w:val="00F57A49"/>
    <w:rsid w:val="00F73AAD"/>
    <w:rsid w:val="00F7602B"/>
    <w:rsid w:val="00F815D6"/>
    <w:rsid w:val="00F90BA6"/>
    <w:rsid w:val="00F93638"/>
    <w:rsid w:val="00FC0C49"/>
    <w:rsid w:val="00FD238A"/>
    <w:rsid w:val="00FE6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35469"/>
  <w15:chartTrackingRefBased/>
  <w15:docId w15:val="{D6B354B2-473C-3140-B281-E230DE3E4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1D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1B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6C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D1D1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1D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D1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D3E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EA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3EA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53CD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953CD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761B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256C36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56C36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8B14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F5DDD"/>
  </w:style>
  <w:style w:type="character" w:styleId="HTMLCode">
    <w:name w:val="HTML Code"/>
    <w:basedOn w:val="DefaultParagraphFont"/>
    <w:uiPriority w:val="99"/>
    <w:semiHidden/>
    <w:unhideWhenUsed/>
    <w:rsid w:val="000218E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18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18E6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0218E6"/>
  </w:style>
  <w:style w:type="character" w:customStyle="1" w:styleId="pun">
    <w:name w:val="pun"/>
    <w:basedOn w:val="DefaultParagraphFont"/>
    <w:rsid w:val="00021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73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hyperlink" Target="https://awsacademy.instructure.com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E53109-B95A-4ABA-BA30-575C2042B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589</Words>
  <Characters>905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Roth</dc:creator>
  <cp:keywords/>
  <dc:description/>
  <cp:lastModifiedBy>Ken Roth</cp:lastModifiedBy>
  <cp:revision>2</cp:revision>
  <dcterms:created xsi:type="dcterms:W3CDTF">2022-04-08T14:37:00Z</dcterms:created>
  <dcterms:modified xsi:type="dcterms:W3CDTF">2022-04-08T14:37:00Z</dcterms:modified>
</cp:coreProperties>
</file>